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alias w:val="pagrindine"/>
        <w:tag w:val="part_5f63392af42549f5bcfcfea69c38cef5"/>
        <w:id w:val="1947809912"/>
        <w:lock w:val="sdtLocked"/>
      </w:sdtPr>
      <w:sdtEndPr/>
      <w:sdtContent>
        <w:p w14:paraId="69221FB6" w14:textId="77777777" w:rsidR="009E4D4D" w:rsidRDefault="009E4D4D">
          <w:pPr>
            <w:ind w:firstLine="709"/>
            <w:rPr>
              <w:sz w:val="16"/>
              <w:szCs w:val="16"/>
              <w:lang w:eastAsia="lt-LT"/>
            </w:rPr>
          </w:pPr>
        </w:p>
        <w:p w14:paraId="02F4BAFF" w14:textId="01B66F87" w:rsidR="009E4D4D" w:rsidRDefault="0023388B">
          <w:pPr>
            <w:jc w:val="center"/>
            <w:rPr>
              <w:b/>
              <w:bCs/>
              <w:szCs w:val="24"/>
              <w:lang w:eastAsia="lt-LT"/>
            </w:rPr>
          </w:pPr>
          <w:r>
            <w:rPr>
              <w:noProof/>
              <w:lang w:eastAsia="lt-LT"/>
            </w:rPr>
            <w:drawing>
              <wp:inline distT="0" distB="0" distL="0" distR="0" wp14:anchorId="4EE14BEF" wp14:editId="342B0203">
                <wp:extent cx="520700" cy="622300"/>
                <wp:effectExtent l="19050" t="0" r="0" b="0"/>
                <wp:docPr id="1" name="Picture 1" descr="HERB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RB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0700" cy="622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14:paraId="69221FB7" w14:textId="6099AFA8" w:rsidR="009E4D4D" w:rsidRDefault="0023388B">
          <w:pPr>
            <w:jc w:val="center"/>
            <w:rPr>
              <w:szCs w:val="24"/>
              <w:lang w:eastAsia="lt-LT"/>
            </w:rPr>
          </w:pPr>
          <w:r>
            <w:rPr>
              <w:b/>
              <w:bCs/>
              <w:szCs w:val="24"/>
              <w:lang w:eastAsia="lt-LT"/>
            </w:rPr>
            <w:t>LIETUVOS RESPUBLIKOS APLINKOS MINISTRAS</w:t>
          </w:r>
        </w:p>
        <w:p w14:paraId="69221FB8" w14:textId="77777777" w:rsidR="009E4D4D" w:rsidRDefault="009E4D4D">
          <w:pPr>
            <w:jc w:val="both"/>
            <w:rPr>
              <w:sz w:val="16"/>
              <w:szCs w:val="16"/>
              <w:lang w:eastAsia="lt-LT"/>
            </w:rPr>
          </w:pPr>
        </w:p>
        <w:p w14:paraId="69221FB9" w14:textId="77777777" w:rsidR="009E4D4D" w:rsidRDefault="0023388B">
          <w:pPr>
            <w:suppressAutoHyphens/>
            <w:jc w:val="center"/>
            <w:rPr>
              <w:b/>
              <w:bCs/>
              <w:lang w:val="en-US" w:eastAsia="lt-LT"/>
            </w:rPr>
          </w:pPr>
          <w:r>
            <w:rPr>
              <w:b/>
              <w:bCs/>
              <w:lang w:eastAsia="lt-LT"/>
            </w:rPr>
            <w:t>ĮSAKYMAS</w:t>
          </w:r>
        </w:p>
        <w:p w14:paraId="1D93A693" w14:textId="500BA394" w:rsidR="009E4D4D" w:rsidRDefault="0023388B">
          <w:pPr>
            <w:jc w:val="center"/>
            <w:rPr>
              <w:b/>
              <w:bCs/>
              <w:caps/>
            </w:rPr>
          </w:pPr>
          <w:r>
            <w:rPr>
              <w:b/>
              <w:bCs/>
              <w:caps/>
            </w:rPr>
            <w:t>DĖL lIETUVOS RESPUBLIKOS APLINKOS MINISTRO 2022 M. SAUSIO 31 D. ĮSAKYMO NR. D1-24 „DĖL EUROPOS SĄJUNGOS ŠILTNAMIO EFEKTĄ SUKELIANČIŲ DUJŲ APYVARTINIŲ TARŠOS LEIDIMŲ PREKYBOS SISTEMOJE 2021–2025 m. LAIKOTARPIU DALYVAUJANČIŲ VEIKLOS VYKDYTOJŲ, KURIEMS NEMOKA</w:t>
          </w:r>
          <w:r>
            <w:rPr>
              <w:b/>
              <w:bCs/>
              <w:caps/>
            </w:rPr>
            <w:t xml:space="preserve">MAI SKIRIAMI APYVARTINIAI TARŠOS LEIDIMAI, SĄRAŠO PATVIRTINIMO“ PAKEITIMO </w:t>
          </w:r>
        </w:p>
        <w:p w14:paraId="69221FBB" w14:textId="77777777" w:rsidR="009E4D4D" w:rsidRDefault="009E4D4D">
          <w:pPr>
            <w:suppressAutoHyphens/>
            <w:rPr>
              <w:b/>
              <w:lang w:eastAsia="lt-LT"/>
            </w:rPr>
          </w:pPr>
        </w:p>
        <w:p w14:paraId="69221FBC" w14:textId="77777777" w:rsidR="009E4D4D" w:rsidRDefault="009E4D4D">
          <w:pPr>
            <w:suppressAutoHyphens/>
            <w:rPr>
              <w:b/>
              <w:lang w:eastAsia="lt-LT"/>
            </w:rPr>
          </w:pPr>
        </w:p>
        <w:p w14:paraId="7111CD86" w14:textId="57104AB3" w:rsidR="009E4D4D" w:rsidRDefault="0023388B">
          <w:pPr>
            <w:suppressAutoHyphens/>
            <w:jc w:val="center"/>
            <w:rPr>
              <w:lang w:eastAsia="lt-LT"/>
            </w:rPr>
          </w:pPr>
          <w:r>
            <w:rPr>
              <w:lang w:eastAsia="lt-LT"/>
            </w:rPr>
            <w:t xml:space="preserve">2023 m. liepos </w:t>
          </w:r>
          <w:r>
            <w:rPr>
              <w:lang w:val="en-US" w:eastAsia="lt-LT"/>
            </w:rPr>
            <w:t>5</w:t>
          </w:r>
          <w:r>
            <w:rPr>
              <w:lang w:eastAsia="lt-LT"/>
            </w:rPr>
            <w:t xml:space="preserve"> d. Nr. D1-223</w:t>
          </w:r>
        </w:p>
        <w:p w14:paraId="69221FBE" w14:textId="77777777" w:rsidR="009E4D4D" w:rsidRDefault="0023388B">
          <w:pPr>
            <w:suppressAutoHyphens/>
            <w:jc w:val="center"/>
            <w:rPr>
              <w:lang w:eastAsia="lt-LT"/>
            </w:rPr>
          </w:pPr>
          <w:r>
            <w:rPr>
              <w:lang w:eastAsia="lt-LT"/>
            </w:rPr>
            <w:t>Vilnius</w:t>
          </w:r>
        </w:p>
        <w:p w14:paraId="68510D21" w14:textId="77777777" w:rsidR="009E4D4D" w:rsidRDefault="009E4D4D">
          <w:pPr>
            <w:jc w:val="both"/>
            <w:rPr>
              <w:rFonts w:eastAsia="Calibri"/>
              <w:color w:val="000000"/>
              <w:spacing w:val="52"/>
              <w:szCs w:val="24"/>
            </w:rPr>
          </w:pPr>
        </w:p>
        <w:sdt>
          <w:sdtPr>
            <w:alias w:val="pastraipa"/>
            <w:tag w:val="part_946f233c37b94148a449e95a97c68e57"/>
            <w:id w:val="1924995678"/>
            <w:lock w:val="sdtLocked"/>
          </w:sdtPr>
          <w:sdtEndPr/>
          <w:sdtContent>
            <w:p w14:paraId="734F864D" w14:textId="64EE9380" w:rsidR="009E4D4D" w:rsidRDefault="0023388B">
              <w:pPr>
                <w:ind w:firstLine="709"/>
                <w:jc w:val="both"/>
                <w:rPr>
                  <w:shd w:val="clear" w:color="auto" w:fill="FFFFFF"/>
                  <w:lang w:eastAsia="lt-LT"/>
                </w:rPr>
              </w:pPr>
              <w:r>
                <w:rPr>
                  <w:rFonts w:eastAsia="Calibri"/>
                  <w:color w:val="000000"/>
                  <w:spacing w:val="52"/>
                </w:rPr>
                <w:t>Pakeičiu</w:t>
              </w:r>
              <w:r>
                <w:rPr>
                  <w:lang w:eastAsia="lt-LT"/>
                </w:rPr>
                <w:t xml:space="preserve"> Europos Sąjungos šiltnamio efektą sukeliančių dujų apyvartinių taršos leidimų prekybos sistemoje 2021–2025 m. laikotarpiu dalyvauja</w:t>
              </w:r>
              <w:r>
                <w:rPr>
                  <w:lang w:eastAsia="lt-LT"/>
                </w:rPr>
                <w:t>nčių veiklos vykdytojų, kuriems nemokamai skiriami apyvartiniai taršos leidimai, sąrašą, patvirtintą Lietuvos Respublikos aplinkos ministro 2022 m. sausio 31 d įsakymu Nr. D1-24 „</w:t>
              </w:r>
              <w:r>
                <w:rPr>
                  <w:shd w:val="clear" w:color="auto" w:fill="FFFFFF"/>
                  <w:lang w:eastAsia="lt-LT"/>
                </w:rPr>
                <w:t>Dėl Europos Sąjungos šiltnamio efektą sukeliančių dujų apyvartinių taršos lei</w:t>
              </w:r>
              <w:r>
                <w:rPr>
                  <w:shd w:val="clear" w:color="auto" w:fill="FFFFFF"/>
                  <w:lang w:eastAsia="lt-LT"/>
                </w:rPr>
                <w:t xml:space="preserve">dimų prekybos sistemoje 2021–2025 m. laikotarpiu dalyvaujančių veiklos vykdytojų, kuriems nemokamai skiriami apyvartiniai taršos leidimai, sąrašo patvirtinimo“: </w:t>
              </w:r>
            </w:p>
          </w:sdtContent>
        </w:sdt>
        <w:sdt>
          <w:sdtPr>
            <w:alias w:val="1 p."/>
            <w:tag w:val="part_b4b318c484374f99a7e72e6401a0c2e9"/>
            <w:id w:val="-28955959"/>
            <w:lock w:val="sdtLocked"/>
          </w:sdtPr>
          <w:sdtEndPr/>
          <w:sdtContent>
            <w:p w14:paraId="07CB8A41" w14:textId="1FF77EC0" w:rsidR="009E4D4D" w:rsidRDefault="0023388B">
              <w:pPr>
                <w:ind w:left="1069" w:hanging="360"/>
                <w:jc w:val="both"/>
                <w:rPr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b4b318c484374f99a7e72e6401a0c2e9"/>
                  <w:id w:val="-951626998"/>
                  <w:lock w:val="sdtLocked"/>
                </w:sdtPr>
                <w:sdtEndPr/>
                <w:sdtContent>
                  <w:r>
                    <w:rPr>
                      <w:lang w:eastAsia="lt-LT"/>
                    </w:rPr>
                    <w:t>1</w:t>
                  </w:r>
                </w:sdtContent>
              </w:sdt>
              <w:r>
                <w:rPr>
                  <w:lang w:eastAsia="lt-LT"/>
                </w:rPr>
                <w:t>.</w:t>
              </w:r>
              <w:r>
                <w:rPr>
                  <w:lang w:eastAsia="lt-LT"/>
                </w:rPr>
                <w:tab/>
              </w:r>
              <w:r>
                <w:rPr>
                  <w:shd w:val="clear" w:color="auto" w:fill="FFFFFF"/>
                  <w:lang w:eastAsia="lt-LT"/>
                </w:rPr>
                <w:t>Pakeičiu 2 punktą ir 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503"/>
                <w:gridCol w:w="438"/>
                <w:gridCol w:w="1283"/>
                <w:gridCol w:w="1281"/>
                <w:gridCol w:w="1016"/>
                <w:gridCol w:w="1016"/>
                <w:gridCol w:w="1016"/>
                <w:gridCol w:w="1016"/>
                <w:gridCol w:w="1016"/>
                <w:gridCol w:w="1043"/>
              </w:tblGrid>
              <w:tr w:rsidR="009E4D4D" w14:paraId="7C322518" w14:textId="77777777">
                <w:trPr>
                  <w:cantSplit/>
                  <w:trHeight w:val="420"/>
                  <w:jc w:val="center"/>
                </w:trPr>
                <w:tc>
                  <w:tcPr>
                    <w:tcW w:w="262" w:type="pct"/>
                    <w:shd w:val="clear" w:color="auto" w:fill="auto"/>
                    <w:vAlign w:val="center"/>
                    <w:hideMark/>
                  </w:tcPr>
                  <w:p w14:paraId="2DD2B362" w14:textId="67874D43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 xml:space="preserve">„2. </w:t>
                    </w:r>
                  </w:p>
                </w:tc>
                <w:tc>
                  <w:tcPr>
                    <w:tcW w:w="230" w:type="pct"/>
                    <w:shd w:val="clear" w:color="auto" w:fill="auto"/>
                    <w:vAlign w:val="center"/>
                    <w:hideMark/>
                  </w:tcPr>
                  <w:p w14:paraId="07389397" w14:textId="2A1C4C73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7</w:t>
                    </w:r>
                  </w:p>
                </w:tc>
                <w:tc>
                  <w:tcPr>
                    <w:tcW w:w="666" w:type="pct"/>
                    <w:shd w:val="clear" w:color="auto" w:fill="auto"/>
                    <w:vAlign w:val="center"/>
                    <w:hideMark/>
                  </w:tcPr>
                  <w:p w14:paraId="2082CB4B" w14:textId="2D7E4D0F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AB „Palemono keramikos gamykla“</w:t>
                    </w:r>
                  </w:p>
                </w:tc>
                <w:tc>
                  <w:tcPr>
                    <w:tcW w:w="667" w:type="pct"/>
                    <w:shd w:val="clear" w:color="auto" w:fill="auto"/>
                    <w:vAlign w:val="center"/>
                    <w:hideMark/>
                  </w:tcPr>
                  <w:p w14:paraId="54BDC201" w14:textId="7146239D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 xml:space="preserve">Katilas, </w:t>
                    </w:r>
                    <w:r>
                      <w:rPr>
                        <w:color w:val="000000"/>
                        <w:szCs w:val="24"/>
                        <w:lang w:eastAsia="lt-LT"/>
                      </w:rPr>
                      <w:t>keramikos degimo krosnys</w:t>
                    </w:r>
                  </w:p>
                </w:tc>
                <w:tc>
                  <w:tcPr>
                    <w:tcW w:w="529" w:type="pct"/>
                    <w:shd w:val="clear" w:color="auto" w:fill="auto"/>
                    <w:vAlign w:val="center"/>
                    <w:hideMark/>
                  </w:tcPr>
                  <w:p w14:paraId="0EC87E54" w14:textId="53871B50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szCs w:val="24"/>
                      </w:rPr>
                      <w:t xml:space="preserve">4 151 </w:t>
                    </w:r>
                  </w:p>
                </w:tc>
                <w:tc>
                  <w:tcPr>
                    <w:tcW w:w="529" w:type="pct"/>
                    <w:shd w:val="clear" w:color="auto" w:fill="auto"/>
                    <w:vAlign w:val="center"/>
                    <w:hideMark/>
                  </w:tcPr>
                  <w:p w14:paraId="5561A3B0" w14:textId="32B0E223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szCs w:val="24"/>
                      </w:rPr>
                      <w:t xml:space="preserve">3 429 </w:t>
                    </w:r>
                  </w:p>
                </w:tc>
                <w:tc>
                  <w:tcPr>
                    <w:tcW w:w="529" w:type="pct"/>
                    <w:shd w:val="clear" w:color="auto" w:fill="auto"/>
                    <w:vAlign w:val="center"/>
                    <w:hideMark/>
                  </w:tcPr>
                  <w:p w14:paraId="08394473" w14:textId="4EF6B95D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szCs w:val="24"/>
                      </w:rPr>
                      <w:t xml:space="preserve">2 549 </w:t>
                    </w:r>
                  </w:p>
                </w:tc>
                <w:tc>
                  <w:tcPr>
                    <w:tcW w:w="529" w:type="pct"/>
                    <w:shd w:val="clear" w:color="auto" w:fill="auto"/>
                    <w:vAlign w:val="center"/>
                    <w:hideMark/>
                  </w:tcPr>
                  <w:p w14:paraId="5F2A7FD1" w14:textId="6A31F39C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szCs w:val="24"/>
                      </w:rPr>
                      <w:t xml:space="preserve">2 549 </w:t>
                    </w:r>
                  </w:p>
                </w:tc>
                <w:tc>
                  <w:tcPr>
                    <w:tcW w:w="529" w:type="pct"/>
                    <w:shd w:val="clear" w:color="auto" w:fill="auto"/>
                    <w:vAlign w:val="center"/>
                    <w:hideMark/>
                  </w:tcPr>
                  <w:p w14:paraId="6544DE02" w14:textId="195B84CF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szCs w:val="24"/>
                      </w:rPr>
                      <w:t xml:space="preserve">2 549 </w:t>
                    </w:r>
                  </w:p>
                </w:tc>
                <w:tc>
                  <w:tcPr>
                    <w:tcW w:w="529" w:type="pct"/>
                    <w:shd w:val="clear" w:color="auto" w:fill="auto"/>
                    <w:vAlign w:val="center"/>
                    <w:hideMark/>
                  </w:tcPr>
                  <w:p w14:paraId="5FCAA53E" w14:textId="50CA0853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szCs w:val="24"/>
                      </w:rPr>
                      <w:t>15 227“.</w:t>
                    </w:r>
                  </w:p>
                </w:tc>
              </w:tr>
            </w:tbl>
            <w:p w14:paraId="4ADC6CAD" w14:textId="77777777" w:rsidR="009E4D4D" w:rsidRDefault="0023388B">
              <w:pPr>
                <w:ind w:left="1069"/>
                <w:jc w:val="both"/>
                <w:rPr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2 p."/>
            <w:tag w:val="part_57be3d6d427d4209a12d9bf352cd52a0"/>
            <w:id w:val="-1018233882"/>
            <w:lock w:val="sdtLocked"/>
          </w:sdtPr>
          <w:sdtEndPr/>
          <w:sdtContent>
            <w:p w14:paraId="1D5DDEEB" w14:textId="16ACCF5E" w:rsidR="009E4D4D" w:rsidRDefault="0023388B">
              <w:pPr>
                <w:ind w:left="1069" w:hanging="360"/>
                <w:jc w:val="both"/>
                <w:rPr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57be3d6d427d4209a12d9bf352cd52a0"/>
                  <w:id w:val="-1364508744"/>
                  <w:lock w:val="sdtLocked"/>
                </w:sdtPr>
                <w:sdtEndPr/>
                <w:sdtContent>
                  <w:r>
                    <w:rPr>
                      <w:lang w:eastAsia="lt-LT"/>
                    </w:rPr>
                    <w:t>2</w:t>
                  </w:r>
                </w:sdtContent>
              </w:sdt>
              <w:r>
                <w:rPr>
                  <w:lang w:eastAsia="lt-LT"/>
                </w:rPr>
                <w:t>.</w:t>
              </w:r>
              <w:r>
                <w:rPr>
                  <w:lang w:eastAsia="lt-LT"/>
                </w:rPr>
                <w:tab/>
              </w:r>
              <w:r>
                <w:rPr>
                  <w:shd w:val="clear" w:color="auto" w:fill="FFFFFF"/>
                  <w:lang w:eastAsia="lt-LT"/>
                </w:rPr>
                <w:t>Pakeičiu 4 punktą ir 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503"/>
                <w:gridCol w:w="456"/>
                <w:gridCol w:w="1309"/>
                <w:gridCol w:w="1271"/>
                <w:gridCol w:w="1009"/>
                <w:gridCol w:w="1009"/>
                <w:gridCol w:w="1009"/>
                <w:gridCol w:w="1009"/>
                <w:gridCol w:w="1010"/>
                <w:gridCol w:w="1043"/>
              </w:tblGrid>
              <w:tr w:rsidR="009E4D4D" w14:paraId="0CC5FC5E" w14:textId="77777777">
                <w:trPr>
                  <w:cantSplit/>
                  <w:trHeight w:val="420"/>
                  <w:jc w:val="center"/>
                </w:trPr>
                <w:tc>
                  <w:tcPr>
                    <w:tcW w:w="261" w:type="pct"/>
                    <w:shd w:val="clear" w:color="auto" w:fill="auto"/>
                    <w:vAlign w:val="center"/>
                    <w:hideMark/>
                  </w:tcPr>
                  <w:p w14:paraId="353DB111" w14:textId="56857C1A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 xml:space="preserve">„4. </w:t>
                    </w:r>
                  </w:p>
                </w:tc>
                <w:tc>
                  <w:tcPr>
                    <w:tcW w:w="237" w:type="pct"/>
                    <w:shd w:val="clear" w:color="auto" w:fill="auto"/>
                    <w:vAlign w:val="center"/>
                    <w:hideMark/>
                  </w:tcPr>
                  <w:p w14:paraId="1ABEAEE5" w14:textId="7259E8F0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3</w:t>
                    </w:r>
                  </w:p>
                </w:tc>
                <w:tc>
                  <w:tcPr>
                    <w:tcW w:w="680" w:type="pct"/>
                    <w:shd w:val="clear" w:color="auto" w:fill="auto"/>
                    <w:vAlign w:val="center"/>
                    <w:hideMark/>
                  </w:tcPr>
                  <w:p w14:paraId="2048593D" w14:textId="04F50F49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AB „Panevėžio stiklas“</w:t>
                    </w:r>
                  </w:p>
                </w:tc>
                <w:tc>
                  <w:tcPr>
                    <w:tcW w:w="663" w:type="pct"/>
                    <w:shd w:val="clear" w:color="auto" w:fill="auto"/>
                    <w:vAlign w:val="center"/>
                    <w:hideMark/>
                  </w:tcPr>
                  <w:p w14:paraId="12944F08" w14:textId="70389B72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Stiklo lydymo krosnis</w:t>
                    </w:r>
                  </w:p>
                </w:tc>
                <w:tc>
                  <w:tcPr>
                    <w:tcW w:w="527" w:type="pct"/>
                    <w:shd w:val="clear" w:color="auto" w:fill="auto"/>
                    <w:vAlign w:val="center"/>
                    <w:hideMark/>
                  </w:tcPr>
                  <w:p w14:paraId="05FCCBAC" w14:textId="4C4C3D39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szCs w:val="24"/>
                      </w:rPr>
                      <w:t xml:space="preserve">10 938 </w:t>
                    </w:r>
                  </w:p>
                </w:tc>
                <w:tc>
                  <w:tcPr>
                    <w:tcW w:w="527" w:type="pct"/>
                    <w:shd w:val="clear" w:color="auto" w:fill="auto"/>
                    <w:vAlign w:val="center"/>
                    <w:hideMark/>
                  </w:tcPr>
                  <w:p w14:paraId="79847B23" w14:textId="3D275BE9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szCs w:val="24"/>
                      </w:rPr>
                      <w:t>11 091</w:t>
                    </w:r>
                  </w:p>
                </w:tc>
                <w:tc>
                  <w:tcPr>
                    <w:tcW w:w="527" w:type="pct"/>
                    <w:shd w:val="clear" w:color="auto" w:fill="auto"/>
                    <w:vAlign w:val="center"/>
                    <w:hideMark/>
                  </w:tcPr>
                  <w:p w14:paraId="23735B23" w14:textId="71AE4804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szCs w:val="24"/>
                      </w:rPr>
                      <w:t>11 198</w:t>
                    </w:r>
                  </w:p>
                </w:tc>
                <w:tc>
                  <w:tcPr>
                    <w:tcW w:w="527" w:type="pct"/>
                    <w:shd w:val="clear" w:color="auto" w:fill="auto"/>
                    <w:vAlign w:val="center"/>
                    <w:hideMark/>
                  </w:tcPr>
                  <w:p w14:paraId="0165CE09" w14:textId="460DC8EC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szCs w:val="24"/>
                      </w:rPr>
                      <w:t>11 198</w:t>
                    </w:r>
                  </w:p>
                </w:tc>
                <w:tc>
                  <w:tcPr>
                    <w:tcW w:w="527" w:type="pct"/>
                    <w:shd w:val="clear" w:color="auto" w:fill="auto"/>
                    <w:vAlign w:val="center"/>
                    <w:hideMark/>
                  </w:tcPr>
                  <w:p w14:paraId="7741BFE1" w14:textId="19E1EF29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szCs w:val="24"/>
                      </w:rPr>
                      <w:t>11 198</w:t>
                    </w:r>
                  </w:p>
                </w:tc>
                <w:tc>
                  <w:tcPr>
                    <w:tcW w:w="527" w:type="pct"/>
                    <w:shd w:val="clear" w:color="auto" w:fill="auto"/>
                    <w:vAlign w:val="center"/>
                    <w:hideMark/>
                  </w:tcPr>
                  <w:p w14:paraId="158E3CFA" w14:textId="0BA0C12E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55 623“.</w:t>
                    </w:r>
                  </w:p>
                </w:tc>
              </w:tr>
            </w:tbl>
            <w:p w14:paraId="52A9F1DF" w14:textId="77777777" w:rsidR="009E4D4D" w:rsidRDefault="0023388B">
              <w:pPr>
                <w:ind w:left="1069"/>
                <w:jc w:val="both"/>
                <w:rPr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3 p."/>
            <w:tag w:val="part_720f0e5afefe431c807f5eb0c51e4c98"/>
            <w:id w:val="450518051"/>
            <w:lock w:val="sdtLocked"/>
          </w:sdtPr>
          <w:sdtEndPr/>
          <w:sdtContent>
            <w:p w14:paraId="22ED26B5" w14:textId="4EC77E05" w:rsidR="009E4D4D" w:rsidRDefault="0023388B">
              <w:pPr>
                <w:ind w:left="1069" w:hanging="360"/>
                <w:jc w:val="both"/>
                <w:rPr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720f0e5afefe431c807f5eb0c51e4c98"/>
                  <w:id w:val="348849141"/>
                  <w:lock w:val="sdtLocked"/>
                </w:sdtPr>
                <w:sdtEndPr/>
                <w:sdtContent>
                  <w:r>
                    <w:rPr>
                      <w:lang w:eastAsia="lt-LT"/>
                    </w:rPr>
                    <w:t>3</w:t>
                  </w:r>
                </w:sdtContent>
              </w:sdt>
              <w:r>
                <w:rPr>
                  <w:lang w:eastAsia="lt-LT"/>
                </w:rPr>
                <w:t>.</w:t>
              </w:r>
              <w:r>
                <w:rPr>
                  <w:lang w:eastAsia="lt-LT"/>
                </w:rPr>
                <w:tab/>
              </w:r>
              <w:r>
                <w:rPr>
                  <w:shd w:val="clear" w:color="auto" w:fill="FFFFFF"/>
                  <w:lang w:eastAsia="lt-LT"/>
                </w:rPr>
                <w:t>Pakeičiu 7 punktą ir jį išdėstau</w:t>
              </w:r>
              <w:r>
                <w:rPr>
                  <w:shd w:val="clear" w:color="auto" w:fill="FFFFFF"/>
                  <w:lang w:eastAsia="lt-LT"/>
                </w:rPr>
                <w:t xml:space="preserve">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503"/>
                <w:gridCol w:w="456"/>
                <w:gridCol w:w="1285"/>
                <w:gridCol w:w="1255"/>
                <w:gridCol w:w="993"/>
                <w:gridCol w:w="993"/>
                <w:gridCol w:w="993"/>
                <w:gridCol w:w="993"/>
                <w:gridCol w:w="994"/>
                <w:gridCol w:w="1163"/>
              </w:tblGrid>
              <w:tr w:rsidR="009E4D4D" w14:paraId="3F1ADDAA" w14:textId="77777777">
                <w:trPr>
                  <w:cantSplit/>
                  <w:trHeight w:val="420"/>
                  <w:jc w:val="center"/>
                </w:trPr>
                <w:tc>
                  <w:tcPr>
                    <w:tcW w:w="261" w:type="pct"/>
                    <w:shd w:val="clear" w:color="auto" w:fill="auto"/>
                    <w:vAlign w:val="center"/>
                    <w:hideMark/>
                  </w:tcPr>
                  <w:p w14:paraId="3D16B6EB" w14:textId="6D3AC466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 xml:space="preserve">„7. </w:t>
                    </w:r>
                  </w:p>
                </w:tc>
                <w:tc>
                  <w:tcPr>
                    <w:tcW w:w="237" w:type="pct"/>
                    <w:shd w:val="clear" w:color="auto" w:fill="auto"/>
                    <w:vAlign w:val="center"/>
                    <w:hideMark/>
                  </w:tcPr>
                  <w:p w14:paraId="2B743D39" w14:textId="04FD6D7D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6</w:t>
                    </w:r>
                  </w:p>
                </w:tc>
                <w:tc>
                  <w:tcPr>
                    <w:tcW w:w="679" w:type="pct"/>
                    <w:shd w:val="clear" w:color="auto" w:fill="auto"/>
                    <w:vAlign w:val="center"/>
                    <w:hideMark/>
                  </w:tcPr>
                  <w:p w14:paraId="255D841B" w14:textId="1B30B83E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AB „Grigeo“</w:t>
                    </w:r>
                  </w:p>
                </w:tc>
                <w:tc>
                  <w:tcPr>
                    <w:tcW w:w="663" w:type="pct"/>
                    <w:shd w:val="clear" w:color="auto" w:fill="auto"/>
                    <w:vAlign w:val="center"/>
                    <w:hideMark/>
                  </w:tcPr>
                  <w:p w14:paraId="0FA1D5D4" w14:textId="42E56DA5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Katilinė</w:t>
                    </w:r>
                  </w:p>
                </w:tc>
                <w:tc>
                  <w:tcPr>
                    <w:tcW w:w="527" w:type="pct"/>
                    <w:shd w:val="clear" w:color="auto" w:fill="auto"/>
                    <w:vAlign w:val="center"/>
                    <w:hideMark/>
                  </w:tcPr>
                  <w:p w14:paraId="4E94ED92" w14:textId="7544AA31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szCs w:val="24"/>
                      </w:rPr>
                      <w:t>28 821</w:t>
                    </w:r>
                  </w:p>
                </w:tc>
                <w:tc>
                  <w:tcPr>
                    <w:tcW w:w="527" w:type="pct"/>
                    <w:shd w:val="clear" w:color="auto" w:fill="auto"/>
                    <w:vAlign w:val="center"/>
                    <w:hideMark/>
                  </w:tcPr>
                  <w:p w14:paraId="19FE3181" w14:textId="265B2D75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szCs w:val="24"/>
                      </w:rPr>
                      <w:t>28 821</w:t>
                    </w:r>
                  </w:p>
                </w:tc>
                <w:tc>
                  <w:tcPr>
                    <w:tcW w:w="527" w:type="pct"/>
                    <w:shd w:val="clear" w:color="auto" w:fill="auto"/>
                    <w:vAlign w:val="center"/>
                    <w:hideMark/>
                  </w:tcPr>
                  <w:p w14:paraId="5A7D0774" w14:textId="2EB36244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szCs w:val="24"/>
                      </w:rPr>
                      <w:t>28 953</w:t>
                    </w:r>
                  </w:p>
                </w:tc>
                <w:tc>
                  <w:tcPr>
                    <w:tcW w:w="527" w:type="pct"/>
                    <w:shd w:val="clear" w:color="auto" w:fill="auto"/>
                    <w:vAlign w:val="center"/>
                    <w:hideMark/>
                  </w:tcPr>
                  <w:p w14:paraId="0941CEF3" w14:textId="1C521DD3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szCs w:val="24"/>
                      </w:rPr>
                      <w:t>28 953</w:t>
                    </w:r>
                  </w:p>
                </w:tc>
                <w:tc>
                  <w:tcPr>
                    <w:tcW w:w="527" w:type="pct"/>
                    <w:shd w:val="clear" w:color="auto" w:fill="auto"/>
                    <w:vAlign w:val="center"/>
                    <w:hideMark/>
                  </w:tcPr>
                  <w:p w14:paraId="51386E7C" w14:textId="7EB26177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szCs w:val="24"/>
                      </w:rPr>
                      <w:t>28 953</w:t>
                    </w:r>
                  </w:p>
                </w:tc>
                <w:tc>
                  <w:tcPr>
                    <w:tcW w:w="524" w:type="pct"/>
                    <w:shd w:val="clear" w:color="auto" w:fill="auto"/>
                    <w:vAlign w:val="center"/>
                    <w:hideMark/>
                  </w:tcPr>
                  <w:p w14:paraId="20B4472A" w14:textId="04C46DBB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44 501“.</w:t>
                    </w:r>
                  </w:p>
                </w:tc>
              </w:tr>
            </w:tbl>
            <w:p w14:paraId="08A7B95C" w14:textId="77777777" w:rsidR="009E4D4D" w:rsidRDefault="0023388B">
              <w:pPr>
                <w:ind w:left="1069"/>
                <w:jc w:val="both"/>
                <w:rPr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4 p."/>
            <w:tag w:val="part_f869aa64bc3243c0953b9aeb8400a2c0"/>
            <w:id w:val="-352960789"/>
            <w:lock w:val="sdtLocked"/>
          </w:sdtPr>
          <w:sdtEndPr/>
          <w:sdtContent>
            <w:p w14:paraId="7627C83F" w14:textId="2107C02A" w:rsidR="009E4D4D" w:rsidRDefault="0023388B">
              <w:pPr>
                <w:ind w:left="1069" w:hanging="360"/>
                <w:jc w:val="both"/>
                <w:rPr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f869aa64bc3243c0953b9aeb8400a2c0"/>
                  <w:id w:val="-132406286"/>
                  <w:lock w:val="sdtLocked"/>
                </w:sdtPr>
                <w:sdtEndPr/>
                <w:sdtContent>
                  <w:r>
                    <w:rPr>
                      <w:lang w:eastAsia="lt-LT"/>
                    </w:rPr>
                    <w:t>4</w:t>
                  </w:r>
                </w:sdtContent>
              </w:sdt>
              <w:r>
                <w:rPr>
                  <w:lang w:eastAsia="lt-LT"/>
                </w:rPr>
                <w:t>.</w:t>
              </w:r>
              <w:r>
                <w:rPr>
                  <w:lang w:eastAsia="lt-LT"/>
                </w:rPr>
                <w:tab/>
              </w:r>
              <w:r>
                <w:rPr>
                  <w:shd w:val="clear" w:color="auto" w:fill="FFFFFF"/>
                  <w:lang w:eastAsia="lt-LT"/>
                </w:rPr>
                <w:t>Pakeičiu 9 punktą ir 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503"/>
                <w:gridCol w:w="456"/>
                <w:gridCol w:w="1256"/>
                <w:gridCol w:w="1163"/>
                <w:gridCol w:w="1041"/>
                <w:gridCol w:w="962"/>
                <w:gridCol w:w="994"/>
                <w:gridCol w:w="992"/>
                <w:gridCol w:w="992"/>
                <w:gridCol w:w="1269"/>
              </w:tblGrid>
              <w:tr w:rsidR="009E4D4D" w14:paraId="4A77EAE1" w14:textId="77777777">
                <w:trPr>
                  <w:cantSplit/>
                  <w:trHeight w:val="420"/>
                  <w:jc w:val="center"/>
                </w:trPr>
                <w:tc>
                  <w:tcPr>
                    <w:tcW w:w="261" w:type="pct"/>
                    <w:shd w:val="clear" w:color="auto" w:fill="auto"/>
                    <w:vAlign w:val="center"/>
                    <w:hideMark/>
                  </w:tcPr>
                  <w:p w14:paraId="4A8334F1" w14:textId="6457716C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„9.</w:t>
                    </w:r>
                  </w:p>
                </w:tc>
                <w:tc>
                  <w:tcPr>
                    <w:tcW w:w="237" w:type="pct"/>
                    <w:shd w:val="clear" w:color="auto" w:fill="auto"/>
                    <w:vAlign w:val="center"/>
                    <w:hideMark/>
                  </w:tcPr>
                  <w:p w14:paraId="2692DB64" w14:textId="4B7C1848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20</w:t>
                    </w:r>
                  </w:p>
                </w:tc>
                <w:tc>
                  <w:tcPr>
                    <w:tcW w:w="652" w:type="pct"/>
                    <w:shd w:val="clear" w:color="auto" w:fill="auto"/>
                    <w:vAlign w:val="center"/>
                    <w:hideMark/>
                  </w:tcPr>
                  <w:p w14:paraId="6AF75CFF" w14:textId="3F22174F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AB „Nordic Sugar Kėdainiai“</w:t>
                    </w:r>
                  </w:p>
                </w:tc>
                <w:tc>
                  <w:tcPr>
                    <w:tcW w:w="604" w:type="pct"/>
                    <w:shd w:val="clear" w:color="auto" w:fill="auto"/>
                    <w:vAlign w:val="center"/>
                    <w:hideMark/>
                  </w:tcPr>
                  <w:p w14:paraId="2EB7A264" w14:textId="02ECFF53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Katilinė ir išspaudų džiovykla</w:t>
                    </w:r>
                  </w:p>
                </w:tc>
                <w:tc>
                  <w:tcPr>
                    <w:tcW w:w="541" w:type="pct"/>
                    <w:shd w:val="clear" w:color="auto" w:fill="auto"/>
                    <w:vAlign w:val="center"/>
                    <w:hideMark/>
                  </w:tcPr>
                  <w:p w14:paraId="55DDA4A1" w14:textId="3637047D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25 812 </w:t>
                    </w:r>
                  </w:p>
                </w:tc>
                <w:tc>
                  <w:tcPr>
                    <w:tcW w:w="500" w:type="pct"/>
                    <w:shd w:val="clear" w:color="auto" w:fill="auto"/>
                    <w:vAlign w:val="center"/>
                    <w:hideMark/>
                  </w:tcPr>
                  <w:p w14:paraId="33018736" w14:textId="0B3F5DFB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28 703</w:t>
                    </w:r>
                  </w:p>
                </w:tc>
                <w:tc>
                  <w:tcPr>
                    <w:tcW w:w="516" w:type="pct"/>
                    <w:shd w:val="clear" w:color="auto" w:fill="auto"/>
                    <w:vAlign w:val="center"/>
                    <w:hideMark/>
                  </w:tcPr>
                  <w:p w14:paraId="70AC0536" w14:textId="378A080A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20 968</w:t>
                    </w:r>
                  </w:p>
                </w:tc>
                <w:tc>
                  <w:tcPr>
                    <w:tcW w:w="515" w:type="pct"/>
                    <w:shd w:val="clear" w:color="auto" w:fill="auto"/>
                    <w:vAlign w:val="center"/>
                    <w:hideMark/>
                  </w:tcPr>
                  <w:p w14:paraId="1250DFFB" w14:textId="1905226E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20 968</w:t>
                    </w:r>
                  </w:p>
                </w:tc>
                <w:tc>
                  <w:tcPr>
                    <w:tcW w:w="515" w:type="pct"/>
                    <w:shd w:val="clear" w:color="auto" w:fill="auto"/>
                    <w:vAlign w:val="center"/>
                    <w:hideMark/>
                  </w:tcPr>
                  <w:p w14:paraId="43AD614C" w14:textId="7506A1ED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20 968</w:t>
                    </w:r>
                  </w:p>
                </w:tc>
                <w:tc>
                  <w:tcPr>
                    <w:tcW w:w="659" w:type="pct"/>
                    <w:shd w:val="clear" w:color="auto" w:fill="auto"/>
                    <w:vAlign w:val="center"/>
                    <w:hideMark/>
                  </w:tcPr>
                  <w:p w14:paraId="0DD549AB" w14:textId="1A7EF919" w:rsidR="009E4D4D" w:rsidRDefault="0023388B">
                    <w:pPr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17 419“.</w:t>
                    </w:r>
                  </w:p>
                </w:tc>
              </w:tr>
            </w:tbl>
            <w:p w14:paraId="0A9ADDCA" w14:textId="77777777" w:rsidR="009E4D4D" w:rsidRDefault="0023388B">
              <w:pPr>
                <w:ind w:left="1069"/>
                <w:jc w:val="both"/>
                <w:rPr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5 p."/>
            <w:tag w:val="part_7a1983a5f5d647ca83bbbc14291ca2ca"/>
            <w:id w:val="-41209015"/>
            <w:lock w:val="sdtLocked"/>
          </w:sdtPr>
          <w:sdtEndPr/>
          <w:sdtContent>
            <w:p w14:paraId="2001CA0E" w14:textId="3E7667C9" w:rsidR="009E4D4D" w:rsidRDefault="0023388B">
              <w:pPr>
                <w:ind w:left="1069" w:hanging="360"/>
                <w:jc w:val="both"/>
                <w:rPr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7a1983a5f5d647ca83bbbc14291ca2ca"/>
                  <w:id w:val="398870738"/>
                  <w:lock w:val="sdtLocked"/>
                </w:sdtPr>
                <w:sdtEndPr/>
                <w:sdtContent>
                  <w:r>
                    <w:rPr>
                      <w:lang w:eastAsia="lt-LT"/>
                    </w:rPr>
                    <w:t>5</w:t>
                  </w:r>
                </w:sdtContent>
              </w:sdt>
              <w:r>
                <w:rPr>
                  <w:lang w:eastAsia="lt-LT"/>
                </w:rPr>
                <w:t>.</w:t>
              </w:r>
              <w:r>
                <w:rPr>
                  <w:lang w:eastAsia="lt-LT"/>
                </w:rPr>
                <w:tab/>
              </w:r>
              <w:r>
                <w:rPr>
                  <w:shd w:val="clear" w:color="auto" w:fill="FFFFFF"/>
                  <w:lang w:eastAsia="lt-LT"/>
                </w:rPr>
                <w:t>Pakeičiu 10 punktą ir 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6"/>
                <w:gridCol w:w="456"/>
                <w:gridCol w:w="1046"/>
                <w:gridCol w:w="994"/>
                <w:gridCol w:w="1084"/>
                <w:gridCol w:w="1084"/>
                <w:gridCol w:w="1086"/>
                <w:gridCol w:w="1084"/>
                <w:gridCol w:w="1084"/>
                <w:gridCol w:w="1084"/>
              </w:tblGrid>
              <w:tr w:rsidR="009E4D4D" w14:paraId="71DE8457" w14:textId="77777777">
                <w:trPr>
                  <w:cantSplit/>
                  <w:trHeight w:val="420"/>
                  <w:jc w:val="center"/>
                </w:trPr>
                <w:tc>
                  <w:tcPr>
                    <w:tcW w:w="325" w:type="pct"/>
                    <w:shd w:val="clear" w:color="auto" w:fill="auto"/>
                    <w:vAlign w:val="center"/>
                    <w:hideMark/>
                  </w:tcPr>
                  <w:p w14:paraId="3BEB3D3D" w14:textId="720161DA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„10.</w:t>
                    </w:r>
                  </w:p>
                </w:tc>
                <w:tc>
                  <w:tcPr>
                    <w:tcW w:w="237" w:type="pct"/>
                    <w:shd w:val="clear" w:color="auto" w:fill="auto"/>
                    <w:vAlign w:val="center"/>
                    <w:hideMark/>
                  </w:tcPr>
                  <w:p w14:paraId="4A99153E" w14:textId="15B60B5B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23</w:t>
                    </w:r>
                  </w:p>
                </w:tc>
                <w:tc>
                  <w:tcPr>
                    <w:tcW w:w="543" w:type="pct"/>
                    <w:shd w:val="clear" w:color="auto" w:fill="auto"/>
                    <w:vAlign w:val="center"/>
                    <w:hideMark/>
                  </w:tcPr>
                  <w:p w14:paraId="6DD0BB52" w14:textId="06081D7A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AB „Lifosa“</w:t>
                    </w:r>
                  </w:p>
                </w:tc>
                <w:tc>
                  <w:tcPr>
                    <w:tcW w:w="516" w:type="pct"/>
                    <w:shd w:val="clear" w:color="auto" w:fill="auto"/>
                    <w:vAlign w:val="center"/>
                    <w:hideMark/>
                  </w:tcPr>
                  <w:p w14:paraId="7BAF23C9" w14:textId="6B091CB1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Katilinė</w:t>
                    </w:r>
                  </w:p>
                </w:tc>
                <w:tc>
                  <w:tcPr>
                    <w:tcW w:w="563" w:type="pct"/>
                    <w:shd w:val="clear" w:color="auto" w:fill="auto"/>
                    <w:vAlign w:val="center"/>
                    <w:hideMark/>
                  </w:tcPr>
                  <w:p w14:paraId="08FCBE8C" w14:textId="7E9A5A56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51 302 </w:t>
                    </w:r>
                  </w:p>
                </w:tc>
                <w:tc>
                  <w:tcPr>
                    <w:tcW w:w="563" w:type="pct"/>
                    <w:shd w:val="clear" w:color="auto" w:fill="auto"/>
                    <w:vAlign w:val="center"/>
                    <w:hideMark/>
                  </w:tcPr>
                  <w:p w14:paraId="611FFF0C" w14:textId="6D85C709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77 364</w:t>
                    </w:r>
                  </w:p>
                </w:tc>
                <w:tc>
                  <w:tcPr>
                    <w:tcW w:w="564" w:type="pct"/>
                    <w:shd w:val="clear" w:color="auto" w:fill="auto"/>
                    <w:vAlign w:val="center"/>
                    <w:hideMark/>
                  </w:tcPr>
                  <w:p w14:paraId="415299D5" w14:textId="0C53C44A" w:rsidR="009E4D4D" w:rsidRDefault="0023388B">
                    <w:pPr>
                      <w:ind w:firstLine="62"/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120 954</w:t>
                    </w:r>
                  </w:p>
                </w:tc>
                <w:tc>
                  <w:tcPr>
                    <w:tcW w:w="563" w:type="pct"/>
                    <w:shd w:val="clear" w:color="auto" w:fill="auto"/>
                    <w:vAlign w:val="center"/>
                    <w:hideMark/>
                  </w:tcPr>
                  <w:p w14:paraId="0CF855EA" w14:textId="2C95DD33" w:rsidR="009E4D4D" w:rsidRDefault="0023388B">
                    <w:pPr>
                      <w:ind w:firstLine="62"/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120 954</w:t>
                    </w:r>
                  </w:p>
                </w:tc>
                <w:tc>
                  <w:tcPr>
                    <w:tcW w:w="563" w:type="pct"/>
                    <w:shd w:val="clear" w:color="auto" w:fill="auto"/>
                    <w:vAlign w:val="center"/>
                    <w:hideMark/>
                  </w:tcPr>
                  <w:p w14:paraId="03029B16" w14:textId="03BAB3F1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120 954 </w:t>
                    </w:r>
                  </w:p>
                </w:tc>
                <w:tc>
                  <w:tcPr>
                    <w:tcW w:w="564" w:type="pct"/>
                    <w:shd w:val="clear" w:color="auto" w:fill="auto"/>
                    <w:vAlign w:val="center"/>
                    <w:hideMark/>
                  </w:tcPr>
                  <w:p w14:paraId="3D0131C1" w14:textId="1E44ADA5" w:rsidR="009E4D4D" w:rsidRDefault="0023388B">
                    <w:pPr>
                      <w:ind w:right="-109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691 528“.</w:t>
                    </w:r>
                  </w:p>
                </w:tc>
              </w:tr>
            </w:tbl>
            <w:p w14:paraId="648B9B6A" w14:textId="77777777" w:rsidR="009E4D4D" w:rsidRDefault="0023388B">
              <w:pPr>
                <w:ind w:left="1069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6 p."/>
            <w:tag w:val="part_fdf9dd321c7c435391495df20cecb5d4"/>
            <w:id w:val="1082803080"/>
            <w:lock w:val="sdtLocked"/>
          </w:sdtPr>
          <w:sdtEndPr/>
          <w:sdtContent>
            <w:p w14:paraId="075B6122" w14:textId="36009573" w:rsidR="009E4D4D" w:rsidRDefault="0023388B">
              <w:pPr>
                <w:ind w:left="1069" w:hanging="360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fdf9dd321c7c435391495df20cecb5d4"/>
                  <w:id w:val="-1247347390"/>
                  <w:lock w:val="sdtLocked"/>
                </w:sdtPr>
                <w:sdtEndPr/>
                <w:sdtContent>
                  <w:r>
                    <w:rPr>
                      <w:szCs w:val="24"/>
                      <w:lang w:eastAsia="lt-LT"/>
                    </w:rPr>
                    <w:t>6</w:t>
                  </w:r>
                </w:sdtContent>
              </w:sdt>
              <w:r>
                <w:rPr>
                  <w:szCs w:val="24"/>
                  <w:lang w:eastAsia="lt-LT"/>
                </w:rPr>
                <w:t>.</w:t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shd w:val="clear" w:color="auto" w:fill="FFFFFF"/>
                  <w:lang w:eastAsia="lt-LT"/>
                </w:rPr>
                <w:t>Pakeičiu 12 punktą ir 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3"/>
                <w:gridCol w:w="456"/>
                <w:gridCol w:w="1056"/>
                <w:gridCol w:w="1163"/>
                <w:gridCol w:w="1032"/>
                <w:gridCol w:w="1060"/>
                <w:gridCol w:w="1060"/>
                <w:gridCol w:w="1058"/>
                <w:gridCol w:w="1060"/>
                <w:gridCol w:w="1060"/>
              </w:tblGrid>
              <w:tr w:rsidR="009E4D4D" w14:paraId="1C499FD0" w14:textId="77777777">
                <w:trPr>
                  <w:cantSplit/>
                  <w:trHeight w:val="420"/>
                  <w:jc w:val="center"/>
                </w:trPr>
                <w:tc>
                  <w:tcPr>
                    <w:tcW w:w="324" w:type="pct"/>
                    <w:shd w:val="clear" w:color="auto" w:fill="auto"/>
                    <w:vAlign w:val="center"/>
                  </w:tcPr>
                  <w:p w14:paraId="3EE1C954" w14:textId="471566DF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lastRenderedPageBreak/>
                      <w:t>„12.</w:t>
                    </w:r>
                  </w:p>
                </w:tc>
                <w:tc>
                  <w:tcPr>
                    <w:tcW w:w="237" w:type="pct"/>
                    <w:shd w:val="clear" w:color="auto" w:fill="auto"/>
                    <w:vAlign w:val="center"/>
                  </w:tcPr>
                  <w:p w14:paraId="76F580AA" w14:textId="10F72A81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30</w:t>
                    </w:r>
                  </w:p>
                </w:tc>
                <w:tc>
                  <w:tcPr>
                    <w:tcW w:w="542" w:type="pct"/>
                    <w:shd w:val="clear" w:color="auto" w:fill="auto"/>
                    <w:vAlign w:val="center"/>
                  </w:tcPr>
                  <w:p w14:paraId="43560234" w14:textId="75264B9C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UAB Lietuvos cukraus fabrikas</w:t>
                    </w:r>
                  </w:p>
                </w:tc>
                <w:tc>
                  <w:tcPr>
                    <w:tcW w:w="515" w:type="pct"/>
                    <w:shd w:val="clear" w:color="auto" w:fill="auto"/>
                    <w:vAlign w:val="center"/>
                  </w:tcPr>
                  <w:p w14:paraId="559F55E3" w14:textId="592F9B14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Katilinė ir išspaudų džiovykla</w:t>
                    </w:r>
                  </w:p>
                </w:tc>
                <w:tc>
                  <w:tcPr>
                    <w:tcW w:w="563" w:type="pct"/>
                    <w:shd w:val="clear" w:color="auto" w:fill="auto"/>
                    <w:vAlign w:val="center"/>
                  </w:tcPr>
                  <w:p w14:paraId="5CAECCDD" w14:textId="125D2E67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0 355</w:t>
                    </w:r>
                  </w:p>
                </w:tc>
                <w:tc>
                  <w:tcPr>
                    <w:tcW w:w="564" w:type="pct"/>
                    <w:shd w:val="clear" w:color="auto" w:fill="auto"/>
                    <w:vAlign w:val="center"/>
                  </w:tcPr>
                  <w:p w14:paraId="38F62D9A" w14:textId="3C929B07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0 725</w:t>
                    </w:r>
                  </w:p>
                </w:tc>
                <w:tc>
                  <w:tcPr>
                    <w:tcW w:w="564" w:type="pct"/>
                    <w:shd w:val="clear" w:color="auto" w:fill="auto"/>
                    <w:vAlign w:val="center"/>
                  </w:tcPr>
                  <w:p w14:paraId="554A9CD3" w14:textId="29D4B7E4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 xml:space="preserve">10 </w:t>
                    </w:r>
                    <w:r>
                      <w:rPr>
                        <w:color w:val="000000"/>
                        <w:szCs w:val="24"/>
                      </w:rPr>
                      <w:t>355</w:t>
                    </w:r>
                  </w:p>
                </w:tc>
                <w:tc>
                  <w:tcPr>
                    <w:tcW w:w="563" w:type="pct"/>
                    <w:shd w:val="clear" w:color="auto" w:fill="auto"/>
                    <w:vAlign w:val="center"/>
                  </w:tcPr>
                  <w:p w14:paraId="04F1A649" w14:textId="609F6D28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10 355</w:t>
                    </w:r>
                  </w:p>
                </w:tc>
                <w:tc>
                  <w:tcPr>
                    <w:tcW w:w="564" w:type="pct"/>
                    <w:shd w:val="clear" w:color="auto" w:fill="auto"/>
                    <w:vAlign w:val="center"/>
                  </w:tcPr>
                  <w:p w14:paraId="186433E4" w14:textId="5F2B94BC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10 355</w:t>
                    </w:r>
                  </w:p>
                </w:tc>
                <w:tc>
                  <w:tcPr>
                    <w:tcW w:w="564" w:type="pct"/>
                    <w:shd w:val="clear" w:color="auto" w:fill="auto"/>
                    <w:vAlign w:val="center"/>
                  </w:tcPr>
                  <w:p w14:paraId="57275DE3" w14:textId="526AACDE" w:rsidR="009E4D4D" w:rsidRDefault="0023388B">
                    <w:pPr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52 145“.</w:t>
                    </w:r>
                  </w:p>
                </w:tc>
              </w:tr>
            </w:tbl>
            <w:p w14:paraId="6221D41F" w14:textId="77777777" w:rsidR="009E4D4D" w:rsidRDefault="0023388B">
              <w:pPr>
                <w:ind w:left="1069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7 p."/>
            <w:tag w:val="part_e13965b672654dc6b1d2bc3391cbf609"/>
            <w:id w:val="-524863054"/>
            <w:lock w:val="sdtLocked"/>
          </w:sdtPr>
          <w:sdtEndPr/>
          <w:sdtContent>
            <w:p w14:paraId="7F68B187" w14:textId="5A23D717" w:rsidR="009E4D4D" w:rsidRDefault="0023388B">
              <w:pPr>
                <w:ind w:left="1069" w:hanging="360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e13965b672654dc6b1d2bc3391cbf609"/>
                  <w:id w:val="33466898"/>
                  <w:lock w:val="sdtLocked"/>
                </w:sdtPr>
                <w:sdtEndPr/>
                <w:sdtContent>
                  <w:r>
                    <w:rPr>
                      <w:szCs w:val="24"/>
                      <w:lang w:eastAsia="lt-LT"/>
                    </w:rPr>
                    <w:t>7</w:t>
                  </w:r>
                </w:sdtContent>
              </w:sdt>
              <w:r>
                <w:rPr>
                  <w:szCs w:val="24"/>
                  <w:lang w:eastAsia="lt-LT"/>
                </w:rPr>
                <w:t>.</w:t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shd w:val="clear" w:color="auto" w:fill="FFFFFF"/>
                  <w:lang w:eastAsia="lt-LT"/>
                </w:rPr>
                <w:t>Pakeičiu 15 punktą ir 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3"/>
                <w:gridCol w:w="456"/>
                <w:gridCol w:w="1123"/>
                <w:gridCol w:w="1148"/>
                <w:gridCol w:w="1024"/>
                <w:gridCol w:w="1051"/>
                <w:gridCol w:w="1051"/>
                <w:gridCol w:w="1049"/>
                <w:gridCol w:w="1051"/>
                <w:gridCol w:w="1052"/>
              </w:tblGrid>
              <w:tr w:rsidR="009E4D4D" w14:paraId="1F16F6F5" w14:textId="77777777">
                <w:trPr>
                  <w:cantSplit/>
                  <w:trHeight w:val="420"/>
                  <w:jc w:val="center"/>
                </w:trPr>
                <w:tc>
                  <w:tcPr>
                    <w:tcW w:w="324" w:type="pct"/>
                    <w:shd w:val="clear" w:color="auto" w:fill="auto"/>
                    <w:vAlign w:val="center"/>
                  </w:tcPr>
                  <w:p w14:paraId="0C73E925" w14:textId="16AE217B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„15.</w:t>
                    </w:r>
                  </w:p>
                </w:tc>
                <w:tc>
                  <w:tcPr>
                    <w:tcW w:w="237" w:type="pct"/>
                    <w:shd w:val="clear" w:color="auto" w:fill="auto"/>
                    <w:vAlign w:val="center"/>
                  </w:tcPr>
                  <w:p w14:paraId="55C3EEEE" w14:textId="072DA09B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38</w:t>
                    </w:r>
                  </w:p>
                </w:tc>
                <w:tc>
                  <w:tcPr>
                    <w:tcW w:w="548" w:type="pct"/>
                    <w:shd w:val="clear" w:color="auto" w:fill="auto"/>
                    <w:vAlign w:val="center"/>
                  </w:tcPr>
                  <w:p w14:paraId="58B20D08" w14:textId="7BFD04D9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UAB Mažeikių šilumos tinklai</w:t>
                    </w:r>
                  </w:p>
                </w:tc>
                <w:tc>
                  <w:tcPr>
                    <w:tcW w:w="604" w:type="pct"/>
                    <w:shd w:val="clear" w:color="auto" w:fill="auto"/>
                    <w:vAlign w:val="center"/>
                  </w:tcPr>
                  <w:p w14:paraId="41AACD50" w14:textId="5B56BE05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Mažeikių katilinė</w:t>
                    </w:r>
                  </w:p>
                </w:tc>
                <w:tc>
                  <w:tcPr>
                    <w:tcW w:w="536" w:type="pct"/>
                    <w:shd w:val="clear" w:color="auto" w:fill="auto"/>
                    <w:vAlign w:val="center"/>
                  </w:tcPr>
                  <w:p w14:paraId="509354FF" w14:textId="77B4DB9F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5 980 </w:t>
                    </w:r>
                  </w:p>
                </w:tc>
                <w:tc>
                  <w:tcPr>
                    <w:tcW w:w="550" w:type="pct"/>
                    <w:shd w:val="clear" w:color="auto" w:fill="auto"/>
                    <w:vAlign w:val="center"/>
                  </w:tcPr>
                  <w:p w14:paraId="4688F4CF" w14:textId="563A5369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7 144</w:t>
                    </w:r>
                  </w:p>
                </w:tc>
                <w:tc>
                  <w:tcPr>
                    <w:tcW w:w="550" w:type="pct"/>
                    <w:shd w:val="clear" w:color="auto" w:fill="auto"/>
                    <w:vAlign w:val="center"/>
                  </w:tcPr>
                  <w:p w14:paraId="0F2490E7" w14:textId="56C038E7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7 619</w:t>
                    </w:r>
                  </w:p>
                </w:tc>
                <w:tc>
                  <w:tcPr>
                    <w:tcW w:w="549" w:type="pct"/>
                    <w:shd w:val="clear" w:color="auto" w:fill="auto"/>
                    <w:vAlign w:val="center"/>
                  </w:tcPr>
                  <w:p w14:paraId="08D7B062" w14:textId="1CC543A1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7 619</w:t>
                    </w:r>
                  </w:p>
                </w:tc>
                <w:tc>
                  <w:tcPr>
                    <w:tcW w:w="550" w:type="pct"/>
                    <w:shd w:val="clear" w:color="auto" w:fill="auto"/>
                    <w:vAlign w:val="center"/>
                  </w:tcPr>
                  <w:p w14:paraId="5596577F" w14:textId="02CD65C1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7 619</w:t>
                    </w:r>
                  </w:p>
                </w:tc>
                <w:tc>
                  <w:tcPr>
                    <w:tcW w:w="550" w:type="pct"/>
                    <w:shd w:val="clear" w:color="auto" w:fill="auto"/>
                    <w:vAlign w:val="center"/>
                  </w:tcPr>
                  <w:p w14:paraId="4E57F320" w14:textId="56530BC4" w:rsidR="009E4D4D" w:rsidRDefault="0023388B">
                    <w:pPr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35 981“.</w:t>
                    </w:r>
                  </w:p>
                </w:tc>
              </w:tr>
            </w:tbl>
            <w:p w14:paraId="3D19B9F1" w14:textId="77777777" w:rsidR="009E4D4D" w:rsidRDefault="0023388B">
              <w:pPr>
                <w:ind w:left="1069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8 p."/>
            <w:tag w:val="part_dec0cf08568446eea81bc61e01f7f046"/>
            <w:id w:val="122819621"/>
            <w:lock w:val="sdtLocked"/>
          </w:sdtPr>
          <w:sdtEndPr/>
          <w:sdtContent>
            <w:p w14:paraId="671E0371" w14:textId="4B0EACDA" w:rsidR="009E4D4D" w:rsidRDefault="0023388B">
              <w:pPr>
                <w:ind w:left="1069" w:hanging="360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dec0cf08568446eea81bc61e01f7f046"/>
                  <w:id w:val="-1019998262"/>
                  <w:lock w:val="sdtLocked"/>
                </w:sdtPr>
                <w:sdtEndPr/>
                <w:sdtContent>
                  <w:r>
                    <w:rPr>
                      <w:szCs w:val="24"/>
                      <w:lang w:eastAsia="lt-LT"/>
                    </w:rPr>
                    <w:t>8</w:t>
                  </w:r>
                </w:sdtContent>
              </w:sdt>
              <w:r>
                <w:rPr>
                  <w:szCs w:val="24"/>
                  <w:lang w:eastAsia="lt-LT"/>
                </w:rPr>
                <w:t>.</w:t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shd w:val="clear" w:color="auto" w:fill="FFFFFF"/>
                  <w:lang w:eastAsia="lt-LT"/>
                </w:rPr>
                <w:t xml:space="preserve">Pakeičiu 30 punktą ir jį išdėstau taip: 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33"/>
                <w:gridCol w:w="456"/>
                <w:gridCol w:w="1309"/>
                <w:gridCol w:w="1103"/>
                <w:gridCol w:w="1021"/>
                <w:gridCol w:w="1021"/>
                <w:gridCol w:w="1021"/>
                <w:gridCol w:w="1021"/>
                <w:gridCol w:w="915"/>
                <w:gridCol w:w="1128"/>
              </w:tblGrid>
              <w:tr w:rsidR="009E4D4D" w14:paraId="30FACF25" w14:textId="77777777">
                <w:trPr>
                  <w:cantSplit/>
                  <w:trHeight w:val="420"/>
                  <w:jc w:val="center"/>
                </w:trPr>
                <w:tc>
                  <w:tcPr>
                    <w:tcW w:w="329" w:type="pct"/>
                    <w:shd w:val="clear" w:color="auto" w:fill="auto"/>
                    <w:vAlign w:val="center"/>
                  </w:tcPr>
                  <w:p w14:paraId="72E5B1D2" w14:textId="19B6E0A6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„30.</w:t>
                    </w:r>
                  </w:p>
                </w:tc>
                <w:tc>
                  <w:tcPr>
                    <w:tcW w:w="237" w:type="pct"/>
                    <w:shd w:val="clear" w:color="auto" w:fill="auto"/>
                    <w:vAlign w:val="center"/>
                  </w:tcPr>
                  <w:p w14:paraId="70E3CBEF" w14:textId="67715887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64</w:t>
                    </w:r>
                  </w:p>
                </w:tc>
                <w:tc>
                  <w:tcPr>
                    <w:tcW w:w="680" w:type="pct"/>
                    <w:shd w:val="clear" w:color="auto" w:fill="auto"/>
                    <w:vAlign w:val="center"/>
                  </w:tcPr>
                  <w:p w14:paraId="6E137965" w14:textId="7114DE3F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AB „Panevėžio energija“</w:t>
                    </w:r>
                  </w:p>
                </w:tc>
                <w:tc>
                  <w:tcPr>
                    <w:tcW w:w="573" w:type="pct"/>
                    <w:shd w:val="clear" w:color="auto" w:fill="auto"/>
                    <w:vAlign w:val="center"/>
                  </w:tcPr>
                  <w:p w14:paraId="7C251558" w14:textId="1B486A65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Rokiškio rajoninė katilinė</w:t>
                    </w:r>
                  </w:p>
                </w:tc>
                <w:tc>
                  <w:tcPr>
                    <w:tcW w:w="530" w:type="pct"/>
                    <w:shd w:val="clear" w:color="auto" w:fill="auto"/>
                    <w:vAlign w:val="center"/>
                  </w:tcPr>
                  <w:p w14:paraId="35B0C256" w14:textId="0E8CD5BC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8 307</w:t>
                    </w:r>
                  </w:p>
                </w:tc>
                <w:tc>
                  <w:tcPr>
                    <w:tcW w:w="530" w:type="pct"/>
                    <w:shd w:val="clear" w:color="auto" w:fill="auto"/>
                    <w:vAlign w:val="center"/>
                  </w:tcPr>
                  <w:p w14:paraId="591C3056" w14:textId="5D110528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8 307</w:t>
                    </w:r>
                  </w:p>
                </w:tc>
                <w:tc>
                  <w:tcPr>
                    <w:tcW w:w="530" w:type="pct"/>
                    <w:shd w:val="clear" w:color="auto" w:fill="auto"/>
                    <w:vAlign w:val="center"/>
                  </w:tcPr>
                  <w:p w14:paraId="5E901333" w14:textId="417CE287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8 749</w:t>
                    </w:r>
                  </w:p>
                </w:tc>
                <w:tc>
                  <w:tcPr>
                    <w:tcW w:w="530" w:type="pct"/>
                    <w:shd w:val="clear" w:color="auto" w:fill="auto"/>
                    <w:vAlign w:val="center"/>
                  </w:tcPr>
                  <w:p w14:paraId="4B1B02A2" w14:textId="4860B7ED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8 749</w:t>
                    </w:r>
                  </w:p>
                </w:tc>
                <w:tc>
                  <w:tcPr>
                    <w:tcW w:w="475" w:type="pct"/>
                    <w:shd w:val="clear" w:color="auto" w:fill="auto"/>
                    <w:vAlign w:val="center"/>
                  </w:tcPr>
                  <w:p w14:paraId="60F2EB65" w14:textId="2926964C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8 749 </w:t>
                    </w:r>
                  </w:p>
                </w:tc>
                <w:tc>
                  <w:tcPr>
                    <w:tcW w:w="586" w:type="pct"/>
                    <w:shd w:val="clear" w:color="auto" w:fill="auto"/>
                    <w:vAlign w:val="center"/>
                  </w:tcPr>
                  <w:p w14:paraId="67E756D3" w14:textId="38F889BD" w:rsidR="009E4D4D" w:rsidRDefault="0023388B">
                    <w:pPr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42 861“.</w:t>
                    </w:r>
                  </w:p>
                </w:tc>
              </w:tr>
            </w:tbl>
            <w:p w14:paraId="3FA9FABD" w14:textId="77777777" w:rsidR="009E4D4D" w:rsidRDefault="0023388B">
              <w:pPr>
                <w:ind w:left="1069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9 p."/>
            <w:tag w:val="part_60e34d96deba478093196f7255de2e49"/>
            <w:id w:val="-905068836"/>
            <w:lock w:val="sdtLocked"/>
          </w:sdtPr>
          <w:sdtEndPr/>
          <w:sdtContent>
            <w:p w14:paraId="1CC36BF9" w14:textId="5EFFEA31" w:rsidR="009E4D4D" w:rsidRDefault="0023388B">
              <w:pPr>
                <w:ind w:left="1069" w:hanging="360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60e34d96deba478093196f7255de2e49"/>
                  <w:id w:val="370501403"/>
                  <w:lock w:val="sdtLocked"/>
                </w:sdtPr>
                <w:sdtEndPr/>
                <w:sdtContent>
                  <w:r>
                    <w:rPr>
                      <w:szCs w:val="24"/>
                      <w:lang w:eastAsia="lt-LT"/>
                    </w:rPr>
                    <w:t>9</w:t>
                  </w:r>
                </w:sdtContent>
              </w:sdt>
              <w:r>
                <w:rPr>
                  <w:szCs w:val="24"/>
                  <w:lang w:eastAsia="lt-LT"/>
                </w:rPr>
                <w:t>.</w:t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shd w:val="clear" w:color="auto" w:fill="FFFFFF"/>
                  <w:lang w:eastAsia="lt-LT"/>
                </w:rPr>
                <w:t>Pakeičiu 33 punktą ir 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3"/>
                <w:gridCol w:w="456"/>
                <w:gridCol w:w="1288"/>
                <w:gridCol w:w="1230"/>
                <w:gridCol w:w="1005"/>
                <w:gridCol w:w="1005"/>
                <w:gridCol w:w="1005"/>
                <w:gridCol w:w="1005"/>
                <w:gridCol w:w="899"/>
                <w:gridCol w:w="1112"/>
              </w:tblGrid>
              <w:tr w:rsidR="009E4D4D" w14:paraId="370F4054" w14:textId="77777777">
                <w:trPr>
                  <w:cantSplit/>
                  <w:trHeight w:val="420"/>
                  <w:jc w:val="center"/>
                </w:trPr>
                <w:tc>
                  <w:tcPr>
                    <w:tcW w:w="329" w:type="pct"/>
                    <w:shd w:val="clear" w:color="auto" w:fill="auto"/>
                    <w:vAlign w:val="center"/>
                  </w:tcPr>
                  <w:p w14:paraId="40319778" w14:textId="435DDB52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„33.</w:t>
                    </w:r>
                  </w:p>
                </w:tc>
                <w:tc>
                  <w:tcPr>
                    <w:tcW w:w="237" w:type="pct"/>
                    <w:shd w:val="clear" w:color="auto" w:fill="auto"/>
                    <w:vAlign w:val="center"/>
                  </w:tcPr>
                  <w:p w14:paraId="498CBE4B" w14:textId="133DD50F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69</w:t>
                    </w:r>
                  </w:p>
                </w:tc>
                <w:tc>
                  <w:tcPr>
                    <w:tcW w:w="680" w:type="pct"/>
                    <w:shd w:val="clear" w:color="auto" w:fill="auto"/>
                    <w:vAlign w:val="center"/>
                  </w:tcPr>
                  <w:p w14:paraId="376D2C12" w14:textId="53C7C33C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AB „Kauno energija“</w:t>
                    </w:r>
                  </w:p>
                </w:tc>
                <w:tc>
                  <w:tcPr>
                    <w:tcW w:w="573" w:type="pct"/>
                    <w:shd w:val="clear" w:color="auto" w:fill="auto"/>
                    <w:vAlign w:val="center"/>
                  </w:tcPr>
                  <w:p w14:paraId="72408CCC" w14:textId="71DE5D17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Petrašiūnų elektrinė</w:t>
                    </w:r>
                  </w:p>
                </w:tc>
                <w:tc>
                  <w:tcPr>
                    <w:tcW w:w="530" w:type="pct"/>
                    <w:shd w:val="clear" w:color="auto" w:fill="auto"/>
                    <w:vAlign w:val="center"/>
                  </w:tcPr>
                  <w:p w14:paraId="31665B48" w14:textId="51CFA22B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7 395 </w:t>
                    </w:r>
                  </w:p>
                </w:tc>
                <w:tc>
                  <w:tcPr>
                    <w:tcW w:w="530" w:type="pct"/>
                    <w:shd w:val="clear" w:color="auto" w:fill="auto"/>
                    <w:vAlign w:val="center"/>
                  </w:tcPr>
                  <w:p w14:paraId="3EC8A5A9" w14:textId="3275B674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7 205 </w:t>
                    </w:r>
                  </w:p>
                </w:tc>
                <w:tc>
                  <w:tcPr>
                    <w:tcW w:w="530" w:type="pct"/>
                    <w:shd w:val="clear" w:color="auto" w:fill="auto"/>
                    <w:vAlign w:val="center"/>
                  </w:tcPr>
                  <w:p w14:paraId="27DAB98D" w14:textId="6B9DE2FB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5 271</w:t>
                    </w:r>
                  </w:p>
                </w:tc>
                <w:tc>
                  <w:tcPr>
                    <w:tcW w:w="530" w:type="pct"/>
                    <w:shd w:val="clear" w:color="auto" w:fill="auto"/>
                    <w:vAlign w:val="center"/>
                  </w:tcPr>
                  <w:p w14:paraId="4DBD4A33" w14:textId="067FB05F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5 128</w:t>
                    </w:r>
                  </w:p>
                </w:tc>
                <w:tc>
                  <w:tcPr>
                    <w:tcW w:w="475" w:type="pct"/>
                    <w:shd w:val="clear" w:color="auto" w:fill="auto"/>
                    <w:vAlign w:val="center"/>
                  </w:tcPr>
                  <w:p w14:paraId="7CE917A7" w14:textId="7AD6336C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4 986</w:t>
                    </w:r>
                  </w:p>
                </w:tc>
                <w:tc>
                  <w:tcPr>
                    <w:tcW w:w="586" w:type="pct"/>
                    <w:shd w:val="clear" w:color="auto" w:fill="auto"/>
                    <w:vAlign w:val="center"/>
                  </w:tcPr>
                  <w:p w14:paraId="6C5C96BA" w14:textId="57DA8086" w:rsidR="009E4D4D" w:rsidRDefault="0023388B">
                    <w:pPr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29 985“.</w:t>
                    </w:r>
                  </w:p>
                </w:tc>
              </w:tr>
            </w:tbl>
            <w:p w14:paraId="1770317C" w14:textId="77777777" w:rsidR="009E4D4D" w:rsidRDefault="0023388B">
              <w:pPr>
                <w:ind w:left="1069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10 p."/>
            <w:tag w:val="part_c3e9abcd3b8c45249262e9b457f97924"/>
            <w:id w:val="-1699920339"/>
            <w:lock w:val="sdtLocked"/>
          </w:sdtPr>
          <w:sdtEndPr/>
          <w:sdtContent>
            <w:p w14:paraId="2906A2E6" w14:textId="5F7A6FA2" w:rsidR="009E4D4D" w:rsidRDefault="0023388B">
              <w:pPr>
                <w:ind w:left="1069" w:hanging="360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c3e9abcd3b8c45249262e9b457f97924"/>
                  <w:id w:val="1812123899"/>
                  <w:lock w:val="sdtLocked"/>
                </w:sdtPr>
                <w:sdtEndPr/>
                <w:sdtContent>
                  <w:r>
                    <w:rPr>
                      <w:szCs w:val="24"/>
                      <w:lang w:eastAsia="lt-LT"/>
                    </w:rPr>
                    <w:t>10</w:t>
                  </w:r>
                </w:sdtContent>
              </w:sdt>
              <w:r>
                <w:rPr>
                  <w:szCs w:val="24"/>
                  <w:lang w:eastAsia="lt-LT"/>
                </w:rPr>
                <w:t>.</w:t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shd w:val="clear" w:color="auto" w:fill="FFFFFF"/>
                  <w:lang w:eastAsia="lt-LT"/>
                </w:rPr>
                <w:t>Pakeičiu 35 punktą ir 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5"/>
                <w:gridCol w:w="517"/>
                <w:gridCol w:w="1275"/>
                <w:gridCol w:w="1223"/>
                <w:gridCol w:w="997"/>
                <w:gridCol w:w="999"/>
                <w:gridCol w:w="999"/>
                <w:gridCol w:w="999"/>
                <w:gridCol w:w="893"/>
                <w:gridCol w:w="1101"/>
              </w:tblGrid>
              <w:tr w:rsidR="009E4D4D" w14:paraId="2E1F00F1" w14:textId="77777777">
                <w:trPr>
                  <w:cantSplit/>
                  <w:trHeight w:val="420"/>
                  <w:jc w:val="center"/>
                </w:trPr>
                <w:tc>
                  <w:tcPr>
                    <w:tcW w:w="324" w:type="pct"/>
                    <w:shd w:val="clear" w:color="auto" w:fill="auto"/>
                    <w:vAlign w:val="center"/>
                  </w:tcPr>
                  <w:p w14:paraId="5D51A4E4" w14:textId="76EC2B6D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„35.</w:t>
                    </w:r>
                  </w:p>
                </w:tc>
                <w:tc>
                  <w:tcPr>
                    <w:tcW w:w="268" w:type="pct"/>
                    <w:shd w:val="clear" w:color="auto" w:fill="auto"/>
                    <w:vAlign w:val="center"/>
                  </w:tcPr>
                  <w:p w14:paraId="202FB4D8" w14:textId="01CE4DFE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71</w:t>
                    </w:r>
                  </w:p>
                </w:tc>
                <w:tc>
                  <w:tcPr>
                    <w:tcW w:w="662" w:type="pct"/>
                    <w:shd w:val="clear" w:color="auto" w:fill="auto"/>
                    <w:vAlign w:val="center"/>
                  </w:tcPr>
                  <w:p w14:paraId="6139792A" w14:textId="321AE687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AB „Kauno energija“</w:t>
                    </w:r>
                  </w:p>
                </w:tc>
                <w:tc>
                  <w:tcPr>
                    <w:tcW w:w="635" w:type="pct"/>
                    <w:shd w:val="clear" w:color="auto" w:fill="auto"/>
                    <w:vAlign w:val="center"/>
                  </w:tcPr>
                  <w:p w14:paraId="74EA3106" w14:textId="2D0BDEC8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„Šilko“ katilinė</w:t>
                    </w:r>
                  </w:p>
                </w:tc>
                <w:tc>
                  <w:tcPr>
                    <w:tcW w:w="518" w:type="pct"/>
                    <w:shd w:val="clear" w:color="auto" w:fill="auto"/>
                    <w:vAlign w:val="center"/>
                  </w:tcPr>
                  <w:p w14:paraId="57679B2E" w14:textId="173F9B41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4 374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3CB9120C" w14:textId="2162EF48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3 570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57D51B05" w14:textId="0A7D2DC3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3 230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65AE93F3" w14:textId="31D9C592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3 230</w:t>
                    </w:r>
                  </w:p>
                </w:tc>
                <w:tc>
                  <w:tcPr>
                    <w:tcW w:w="464" w:type="pct"/>
                    <w:shd w:val="clear" w:color="auto" w:fill="auto"/>
                    <w:vAlign w:val="center"/>
                  </w:tcPr>
                  <w:p w14:paraId="3405F449" w14:textId="4AF84772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3 230</w:t>
                    </w:r>
                  </w:p>
                </w:tc>
                <w:tc>
                  <w:tcPr>
                    <w:tcW w:w="573" w:type="pct"/>
                    <w:shd w:val="clear" w:color="auto" w:fill="auto"/>
                    <w:vAlign w:val="center"/>
                  </w:tcPr>
                  <w:p w14:paraId="40A8FDD7" w14:textId="7451D354" w:rsidR="009E4D4D" w:rsidRDefault="0023388B">
                    <w:pPr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7 634“.</w:t>
                    </w:r>
                  </w:p>
                </w:tc>
              </w:tr>
            </w:tbl>
            <w:p w14:paraId="63521448" w14:textId="77777777" w:rsidR="009E4D4D" w:rsidRDefault="0023388B">
              <w:pPr>
                <w:ind w:left="1069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11 p."/>
            <w:tag w:val="part_3e355c0029b54822afa19e1777d99d48"/>
            <w:id w:val="-2037959641"/>
            <w:lock w:val="sdtLocked"/>
          </w:sdtPr>
          <w:sdtEndPr/>
          <w:sdtContent>
            <w:p w14:paraId="10B63B69" w14:textId="5E4B88D0" w:rsidR="009E4D4D" w:rsidRDefault="0023388B">
              <w:pPr>
                <w:ind w:left="1069" w:hanging="360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3e355c0029b54822afa19e1777d99d48"/>
                  <w:id w:val="-2065783357"/>
                  <w:lock w:val="sdtLocked"/>
                </w:sdtPr>
                <w:sdtEndPr/>
                <w:sdtContent>
                  <w:r>
                    <w:rPr>
                      <w:szCs w:val="24"/>
                      <w:lang w:eastAsia="lt-LT"/>
                    </w:rPr>
                    <w:t>11</w:t>
                  </w:r>
                </w:sdtContent>
              </w:sdt>
              <w:r>
                <w:rPr>
                  <w:szCs w:val="24"/>
                  <w:lang w:eastAsia="lt-LT"/>
                </w:rPr>
                <w:t>.</w:t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shd w:val="clear" w:color="auto" w:fill="FFFFFF"/>
                  <w:lang w:eastAsia="lt-LT"/>
                </w:rPr>
                <w:t>Pakeičiu 36 punktą ir 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7"/>
                <w:gridCol w:w="516"/>
                <w:gridCol w:w="1275"/>
                <w:gridCol w:w="1223"/>
                <w:gridCol w:w="997"/>
                <w:gridCol w:w="999"/>
                <w:gridCol w:w="999"/>
                <w:gridCol w:w="999"/>
                <w:gridCol w:w="893"/>
                <w:gridCol w:w="1100"/>
              </w:tblGrid>
              <w:tr w:rsidR="009E4D4D" w14:paraId="214C1382" w14:textId="77777777">
                <w:trPr>
                  <w:cantSplit/>
                  <w:trHeight w:val="420"/>
                  <w:jc w:val="center"/>
                </w:trPr>
                <w:tc>
                  <w:tcPr>
                    <w:tcW w:w="325" w:type="pct"/>
                    <w:shd w:val="clear" w:color="auto" w:fill="auto"/>
                    <w:vAlign w:val="center"/>
                  </w:tcPr>
                  <w:p w14:paraId="410AB737" w14:textId="1B34EE4A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„36.</w:t>
                    </w:r>
                  </w:p>
                </w:tc>
                <w:tc>
                  <w:tcPr>
                    <w:tcW w:w="268" w:type="pct"/>
                    <w:shd w:val="clear" w:color="auto" w:fill="auto"/>
                    <w:vAlign w:val="center"/>
                  </w:tcPr>
                  <w:p w14:paraId="532399A3" w14:textId="42DA97B9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73</w:t>
                    </w:r>
                  </w:p>
                </w:tc>
                <w:tc>
                  <w:tcPr>
                    <w:tcW w:w="662" w:type="pct"/>
                    <w:shd w:val="clear" w:color="auto" w:fill="auto"/>
                    <w:vAlign w:val="center"/>
                  </w:tcPr>
                  <w:p w14:paraId="17C9E832" w14:textId="56FB6774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AB „Kauno energija“</w:t>
                    </w:r>
                  </w:p>
                </w:tc>
                <w:tc>
                  <w:tcPr>
                    <w:tcW w:w="635" w:type="pct"/>
                    <w:shd w:val="clear" w:color="auto" w:fill="auto"/>
                    <w:vAlign w:val="center"/>
                  </w:tcPr>
                  <w:p w14:paraId="37DD81CF" w14:textId="05BC9F6A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Garliavos katilinė</w:t>
                    </w:r>
                  </w:p>
                </w:tc>
                <w:tc>
                  <w:tcPr>
                    <w:tcW w:w="518" w:type="pct"/>
                    <w:shd w:val="clear" w:color="auto" w:fill="auto"/>
                    <w:vAlign w:val="center"/>
                  </w:tcPr>
                  <w:p w14:paraId="47C9AC27" w14:textId="303C69EB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74 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1EDE38B9" w14:textId="18B82FFE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349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11114CD0" w14:textId="05F688E7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632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5D52FA18" w14:textId="488218E9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632</w:t>
                    </w:r>
                  </w:p>
                </w:tc>
                <w:tc>
                  <w:tcPr>
                    <w:tcW w:w="464" w:type="pct"/>
                    <w:shd w:val="clear" w:color="auto" w:fill="auto"/>
                    <w:vAlign w:val="center"/>
                  </w:tcPr>
                  <w:p w14:paraId="74887C86" w14:textId="4CFC3713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632</w:t>
                    </w:r>
                  </w:p>
                </w:tc>
                <w:tc>
                  <w:tcPr>
                    <w:tcW w:w="572" w:type="pct"/>
                    <w:shd w:val="clear" w:color="auto" w:fill="auto"/>
                    <w:vAlign w:val="center"/>
                  </w:tcPr>
                  <w:p w14:paraId="272DC0D9" w14:textId="3079F11A" w:rsidR="009E4D4D" w:rsidRDefault="0023388B">
                    <w:pPr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2 319“.</w:t>
                    </w:r>
                  </w:p>
                </w:tc>
              </w:tr>
            </w:tbl>
            <w:p w14:paraId="796402F0" w14:textId="77777777" w:rsidR="009E4D4D" w:rsidRDefault="0023388B">
              <w:pPr>
                <w:ind w:left="1069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12 p."/>
            <w:tag w:val="part_21cedcd5361f487eb6dcd4970c140645"/>
            <w:id w:val="-367070661"/>
            <w:lock w:val="sdtLocked"/>
          </w:sdtPr>
          <w:sdtEndPr/>
          <w:sdtContent>
            <w:p w14:paraId="3A11F639" w14:textId="7D701D3F" w:rsidR="009E4D4D" w:rsidRDefault="0023388B">
              <w:pPr>
                <w:ind w:left="1069" w:hanging="360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21cedcd5361f487eb6dcd4970c140645"/>
                  <w:id w:val="26308534"/>
                  <w:lock w:val="sdtLocked"/>
                </w:sdtPr>
                <w:sdtEndPr/>
                <w:sdtContent>
                  <w:r>
                    <w:rPr>
                      <w:szCs w:val="24"/>
                      <w:lang w:eastAsia="lt-LT"/>
                    </w:rPr>
                    <w:t>12</w:t>
                  </w:r>
                </w:sdtContent>
              </w:sdt>
              <w:r>
                <w:rPr>
                  <w:szCs w:val="24"/>
                  <w:lang w:eastAsia="lt-LT"/>
                </w:rPr>
                <w:t>.</w:t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shd w:val="clear" w:color="auto" w:fill="FFFFFF"/>
                  <w:lang w:eastAsia="lt-LT"/>
                </w:rPr>
                <w:t xml:space="preserve">Pakeičiu 42 punktą ir jį išdėstau </w:t>
              </w:r>
              <w:r>
                <w:rPr>
                  <w:szCs w:val="24"/>
                  <w:shd w:val="clear" w:color="auto" w:fill="FFFFFF"/>
                  <w:lang w:eastAsia="lt-LT"/>
                </w:rPr>
                <w:t>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7"/>
                <w:gridCol w:w="516"/>
                <w:gridCol w:w="1275"/>
                <w:gridCol w:w="1223"/>
                <w:gridCol w:w="997"/>
                <w:gridCol w:w="999"/>
                <w:gridCol w:w="999"/>
                <w:gridCol w:w="999"/>
                <w:gridCol w:w="893"/>
                <w:gridCol w:w="1100"/>
              </w:tblGrid>
              <w:tr w:rsidR="009E4D4D" w14:paraId="25422E12" w14:textId="77777777">
                <w:trPr>
                  <w:cantSplit/>
                  <w:trHeight w:val="420"/>
                  <w:jc w:val="center"/>
                </w:trPr>
                <w:tc>
                  <w:tcPr>
                    <w:tcW w:w="325" w:type="pct"/>
                    <w:shd w:val="clear" w:color="auto" w:fill="auto"/>
                    <w:vAlign w:val="center"/>
                  </w:tcPr>
                  <w:p w14:paraId="60F986BF" w14:textId="5E632897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„42.</w:t>
                    </w:r>
                  </w:p>
                </w:tc>
                <w:tc>
                  <w:tcPr>
                    <w:tcW w:w="268" w:type="pct"/>
                    <w:shd w:val="clear" w:color="auto" w:fill="auto"/>
                    <w:vAlign w:val="center"/>
                  </w:tcPr>
                  <w:p w14:paraId="5FB33323" w14:textId="264D620A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81</w:t>
                    </w:r>
                  </w:p>
                </w:tc>
                <w:tc>
                  <w:tcPr>
                    <w:tcW w:w="662" w:type="pct"/>
                    <w:shd w:val="clear" w:color="auto" w:fill="auto"/>
                    <w:vAlign w:val="center"/>
                  </w:tcPr>
                  <w:p w14:paraId="78BDB92D" w14:textId="01B6F2E0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UAB „Litesko“</w:t>
                    </w:r>
                  </w:p>
                </w:tc>
                <w:tc>
                  <w:tcPr>
                    <w:tcW w:w="635" w:type="pct"/>
                    <w:shd w:val="clear" w:color="auto" w:fill="auto"/>
                    <w:vAlign w:val="center"/>
                  </w:tcPr>
                  <w:p w14:paraId="2175F008" w14:textId="62903BA9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Luokės katilinė</w:t>
                    </w:r>
                  </w:p>
                </w:tc>
                <w:tc>
                  <w:tcPr>
                    <w:tcW w:w="518" w:type="pct"/>
                    <w:shd w:val="clear" w:color="auto" w:fill="auto"/>
                    <w:vAlign w:val="center"/>
                  </w:tcPr>
                  <w:p w14:paraId="44861FF9" w14:textId="524DBCC1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836 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68856EB8" w14:textId="0B4F1A59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836 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1F365578" w14:textId="60798A9A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593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11AC19C2" w14:textId="0E843319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593</w:t>
                    </w:r>
                  </w:p>
                </w:tc>
                <w:tc>
                  <w:tcPr>
                    <w:tcW w:w="464" w:type="pct"/>
                    <w:shd w:val="clear" w:color="auto" w:fill="auto"/>
                    <w:vAlign w:val="center"/>
                  </w:tcPr>
                  <w:p w14:paraId="44AECE9B" w14:textId="438F0BA4" w:rsidR="009E4D4D" w:rsidRDefault="0023388B">
                    <w:pPr>
                      <w:ind w:firstLine="62"/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593</w:t>
                    </w:r>
                  </w:p>
                </w:tc>
                <w:tc>
                  <w:tcPr>
                    <w:tcW w:w="572" w:type="pct"/>
                    <w:shd w:val="clear" w:color="auto" w:fill="auto"/>
                    <w:vAlign w:val="center"/>
                  </w:tcPr>
                  <w:p w14:paraId="7EEEABCF" w14:textId="570EC822" w:rsidR="009E4D4D" w:rsidRDefault="0023388B">
                    <w:pPr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3 451“.</w:t>
                    </w:r>
                  </w:p>
                </w:tc>
              </w:tr>
            </w:tbl>
            <w:p w14:paraId="627B277D" w14:textId="77777777" w:rsidR="009E4D4D" w:rsidRDefault="0023388B">
              <w:pPr>
                <w:ind w:left="1069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13 p."/>
            <w:tag w:val="part_2ed1fa6b24a7492aade4d8a898d4204c"/>
            <w:id w:val="-1069187253"/>
            <w:lock w:val="sdtLocked"/>
          </w:sdtPr>
          <w:sdtEndPr/>
          <w:sdtContent>
            <w:p w14:paraId="5E1FC2B2" w14:textId="0EBC94E4" w:rsidR="009E4D4D" w:rsidRDefault="0023388B">
              <w:pPr>
                <w:ind w:left="1069" w:hanging="360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2ed1fa6b24a7492aade4d8a898d4204c"/>
                  <w:id w:val="467249561"/>
                  <w:lock w:val="sdtLocked"/>
                </w:sdtPr>
                <w:sdtEndPr/>
                <w:sdtContent>
                  <w:r>
                    <w:rPr>
                      <w:szCs w:val="24"/>
                      <w:lang w:eastAsia="lt-LT"/>
                    </w:rPr>
                    <w:t>13</w:t>
                  </w:r>
                </w:sdtContent>
              </w:sdt>
              <w:r>
                <w:rPr>
                  <w:szCs w:val="24"/>
                  <w:lang w:eastAsia="lt-LT"/>
                </w:rPr>
                <w:t>.</w:t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shd w:val="clear" w:color="auto" w:fill="FFFFFF"/>
                  <w:lang w:eastAsia="lt-LT"/>
                </w:rPr>
                <w:t>Pakeičiu 49 punktą ir 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5"/>
                <w:gridCol w:w="513"/>
                <w:gridCol w:w="1296"/>
                <w:gridCol w:w="1221"/>
                <w:gridCol w:w="995"/>
                <w:gridCol w:w="997"/>
                <w:gridCol w:w="997"/>
                <w:gridCol w:w="997"/>
                <w:gridCol w:w="891"/>
                <w:gridCol w:w="1096"/>
              </w:tblGrid>
              <w:tr w:rsidR="009E4D4D" w14:paraId="593B05D1" w14:textId="77777777">
                <w:trPr>
                  <w:cantSplit/>
                  <w:trHeight w:val="420"/>
                  <w:jc w:val="center"/>
                </w:trPr>
                <w:tc>
                  <w:tcPr>
                    <w:tcW w:w="326" w:type="pct"/>
                    <w:shd w:val="clear" w:color="auto" w:fill="auto"/>
                    <w:vAlign w:val="center"/>
                  </w:tcPr>
                  <w:p w14:paraId="119D86EF" w14:textId="18343125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„49.</w:t>
                    </w:r>
                  </w:p>
                </w:tc>
                <w:tc>
                  <w:tcPr>
                    <w:tcW w:w="268" w:type="pct"/>
                    <w:shd w:val="clear" w:color="auto" w:fill="auto"/>
                    <w:vAlign w:val="center"/>
                  </w:tcPr>
                  <w:p w14:paraId="634E3D9D" w14:textId="401940F6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91</w:t>
                    </w:r>
                  </w:p>
                </w:tc>
                <w:tc>
                  <w:tcPr>
                    <w:tcW w:w="662" w:type="pct"/>
                    <w:shd w:val="clear" w:color="auto" w:fill="auto"/>
                    <w:vAlign w:val="center"/>
                  </w:tcPr>
                  <w:p w14:paraId="4B9E921E" w14:textId="23DDF93B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AB „Klaipėdos energija“</w:t>
                    </w:r>
                  </w:p>
                </w:tc>
                <w:tc>
                  <w:tcPr>
                    <w:tcW w:w="635" w:type="pct"/>
                    <w:shd w:val="clear" w:color="auto" w:fill="auto"/>
                    <w:vAlign w:val="center"/>
                  </w:tcPr>
                  <w:p w14:paraId="1D5859D3" w14:textId="15AF1A70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Klaipėdos rajoninė katilinė</w:t>
                    </w:r>
                  </w:p>
                </w:tc>
                <w:tc>
                  <w:tcPr>
                    <w:tcW w:w="518" w:type="pct"/>
                    <w:shd w:val="clear" w:color="auto" w:fill="auto"/>
                    <w:vAlign w:val="center"/>
                  </w:tcPr>
                  <w:p w14:paraId="617AADB8" w14:textId="7995F188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7 214 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3A676348" w14:textId="085FED1D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9 252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7E92D916" w14:textId="5394BD59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9 981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0B39EA67" w14:textId="2D3489BC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9 981</w:t>
                    </w:r>
                  </w:p>
                </w:tc>
                <w:tc>
                  <w:tcPr>
                    <w:tcW w:w="464" w:type="pct"/>
                    <w:shd w:val="clear" w:color="auto" w:fill="auto"/>
                    <w:vAlign w:val="center"/>
                  </w:tcPr>
                  <w:p w14:paraId="47BCED3D" w14:textId="2CCF7126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9 981</w:t>
                    </w:r>
                  </w:p>
                </w:tc>
                <w:tc>
                  <w:tcPr>
                    <w:tcW w:w="571" w:type="pct"/>
                    <w:shd w:val="clear" w:color="auto" w:fill="auto"/>
                    <w:vAlign w:val="center"/>
                  </w:tcPr>
                  <w:p w14:paraId="5497A8FE" w14:textId="4B21C679" w:rsidR="009E4D4D" w:rsidRDefault="0023388B">
                    <w:pPr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46 409“.</w:t>
                    </w:r>
                  </w:p>
                </w:tc>
              </w:tr>
            </w:tbl>
            <w:p w14:paraId="7FF028FA" w14:textId="77777777" w:rsidR="009E4D4D" w:rsidRDefault="0023388B">
              <w:pPr>
                <w:ind w:left="1069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14 p."/>
            <w:tag w:val="part_0e26527b93834e90bcdde5da7c5859a5"/>
            <w:id w:val="1094048516"/>
            <w:lock w:val="sdtLocked"/>
          </w:sdtPr>
          <w:sdtEndPr/>
          <w:sdtContent>
            <w:p w14:paraId="47A4076E" w14:textId="18684CFF" w:rsidR="009E4D4D" w:rsidRDefault="0023388B">
              <w:pPr>
                <w:ind w:left="1069" w:hanging="360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0e26527b93834e90bcdde5da7c5859a5"/>
                  <w:id w:val="-1253052719"/>
                  <w:lock w:val="sdtLocked"/>
                </w:sdtPr>
                <w:sdtEndPr/>
                <w:sdtContent>
                  <w:r>
                    <w:rPr>
                      <w:szCs w:val="24"/>
                      <w:lang w:eastAsia="lt-LT"/>
                    </w:rPr>
                    <w:t>14</w:t>
                  </w:r>
                </w:sdtContent>
              </w:sdt>
              <w:r>
                <w:rPr>
                  <w:szCs w:val="24"/>
                  <w:lang w:eastAsia="lt-LT"/>
                </w:rPr>
                <w:t>.</w:t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shd w:val="clear" w:color="auto" w:fill="FFFFFF"/>
                  <w:lang w:eastAsia="lt-LT"/>
                </w:rPr>
                <w:t xml:space="preserve">Pakeičiu 50 punktą ir </w:t>
              </w:r>
              <w:r>
                <w:rPr>
                  <w:szCs w:val="24"/>
                  <w:shd w:val="clear" w:color="auto" w:fill="FFFFFF"/>
                  <w:lang w:eastAsia="lt-LT"/>
                </w:rPr>
                <w:t>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5"/>
                <w:gridCol w:w="513"/>
                <w:gridCol w:w="1296"/>
                <w:gridCol w:w="1221"/>
                <w:gridCol w:w="995"/>
                <w:gridCol w:w="997"/>
                <w:gridCol w:w="997"/>
                <w:gridCol w:w="997"/>
                <w:gridCol w:w="891"/>
                <w:gridCol w:w="1096"/>
              </w:tblGrid>
              <w:tr w:rsidR="009E4D4D" w14:paraId="13090D35" w14:textId="77777777">
                <w:trPr>
                  <w:cantSplit/>
                  <w:trHeight w:val="420"/>
                  <w:jc w:val="center"/>
                </w:trPr>
                <w:tc>
                  <w:tcPr>
                    <w:tcW w:w="326" w:type="pct"/>
                    <w:shd w:val="clear" w:color="auto" w:fill="auto"/>
                    <w:vAlign w:val="center"/>
                  </w:tcPr>
                  <w:p w14:paraId="7ABDD243" w14:textId="38376637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„50.</w:t>
                    </w:r>
                  </w:p>
                </w:tc>
                <w:tc>
                  <w:tcPr>
                    <w:tcW w:w="268" w:type="pct"/>
                    <w:shd w:val="clear" w:color="auto" w:fill="auto"/>
                    <w:vAlign w:val="center"/>
                  </w:tcPr>
                  <w:p w14:paraId="5F38433B" w14:textId="1741C0E5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92</w:t>
                    </w:r>
                  </w:p>
                </w:tc>
                <w:tc>
                  <w:tcPr>
                    <w:tcW w:w="662" w:type="pct"/>
                    <w:shd w:val="clear" w:color="auto" w:fill="auto"/>
                    <w:vAlign w:val="center"/>
                  </w:tcPr>
                  <w:p w14:paraId="0C78280C" w14:textId="5091CA23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AB „Klaipėdos energija“</w:t>
                    </w:r>
                  </w:p>
                </w:tc>
                <w:tc>
                  <w:tcPr>
                    <w:tcW w:w="635" w:type="pct"/>
                    <w:shd w:val="clear" w:color="auto" w:fill="auto"/>
                    <w:vAlign w:val="center"/>
                  </w:tcPr>
                  <w:p w14:paraId="78A50044" w14:textId="04047C5B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Lypkių rajoninė katilinė</w:t>
                    </w:r>
                  </w:p>
                </w:tc>
                <w:tc>
                  <w:tcPr>
                    <w:tcW w:w="518" w:type="pct"/>
                    <w:shd w:val="clear" w:color="auto" w:fill="auto"/>
                    <w:vAlign w:val="center"/>
                  </w:tcPr>
                  <w:p w14:paraId="6D081B79" w14:textId="3B236828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2 056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6B12EB03" w14:textId="585F89BE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2 056 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4FCECE3F" w14:textId="78F526E0" w:rsidR="009E4D4D" w:rsidRDefault="0023388B">
                    <w:pPr>
                      <w:ind w:firstLine="62"/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1 694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4BCB1FFA" w14:textId="754BD346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 694</w:t>
                    </w:r>
                  </w:p>
                </w:tc>
                <w:tc>
                  <w:tcPr>
                    <w:tcW w:w="464" w:type="pct"/>
                    <w:shd w:val="clear" w:color="auto" w:fill="auto"/>
                    <w:vAlign w:val="center"/>
                  </w:tcPr>
                  <w:p w14:paraId="4A969289" w14:textId="5ED039F2" w:rsidR="009E4D4D" w:rsidRDefault="0023388B">
                    <w:pPr>
                      <w:ind w:firstLine="62"/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1 694</w:t>
                    </w:r>
                  </w:p>
                </w:tc>
                <w:tc>
                  <w:tcPr>
                    <w:tcW w:w="571" w:type="pct"/>
                    <w:shd w:val="clear" w:color="auto" w:fill="auto"/>
                    <w:vAlign w:val="center"/>
                  </w:tcPr>
                  <w:p w14:paraId="0D806E02" w14:textId="357B32BC" w:rsidR="009E4D4D" w:rsidRDefault="0023388B">
                    <w:pPr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9 194“.</w:t>
                    </w:r>
                  </w:p>
                </w:tc>
              </w:tr>
            </w:tbl>
            <w:p w14:paraId="10025EF0" w14:textId="77777777" w:rsidR="009E4D4D" w:rsidRDefault="0023388B">
              <w:pPr>
                <w:ind w:left="1069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15 p."/>
            <w:tag w:val="part_fbe73d6b9e5140ea86dc10b78db7bfe4"/>
            <w:id w:val="-1822339700"/>
            <w:lock w:val="sdtLocked"/>
          </w:sdtPr>
          <w:sdtEndPr/>
          <w:sdtContent>
            <w:p w14:paraId="5D4C72DC" w14:textId="1676DFDA" w:rsidR="009E4D4D" w:rsidRDefault="0023388B">
              <w:pPr>
                <w:ind w:left="1069" w:hanging="360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fbe73d6b9e5140ea86dc10b78db7bfe4"/>
                  <w:id w:val="-1879300532"/>
                  <w:lock w:val="sdtLocked"/>
                </w:sdtPr>
                <w:sdtEndPr/>
                <w:sdtContent>
                  <w:r>
                    <w:rPr>
                      <w:szCs w:val="24"/>
                      <w:lang w:eastAsia="lt-LT"/>
                    </w:rPr>
                    <w:t>15</w:t>
                  </w:r>
                </w:sdtContent>
              </w:sdt>
              <w:r>
                <w:rPr>
                  <w:szCs w:val="24"/>
                  <w:lang w:eastAsia="lt-LT"/>
                </w:rPr>
                <w:t>.</w:t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shd w:val="clear" w:color="auto" w:fill="FFFFFF"/>
                  <w:lang w:eastAsia="lt-LT"/>
                </w:rPr>
                <w:t>Pakeičiu 54 punktą ir 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3"/>
                <w:gridCol w:w="576"/>
                <w:gridCol w:w="1309"/>
                <w:gridCol w:w="1549"/>
                <w:gridCol w:w="882"/>
                <w:gridCol w:w="939"/>
                <w:gridCol w:w="939"/>
                <w:gridCol w:w="939"/>
                <w:gridCol w:w="833"/>
                <w:gridCol w:w="1039"/>
              </w:tblGrid>
              <w:tr w:rsidR="009E4D4D" w14:paraId="2058321B" w14:textId="77777777">
                <w:trPr>
                  <w:cantSplit/>
                  <w:trHeight w:val="420"/>
                  <w:jc w:val="center"/>
                </w:trPr>
                <w:tc>
                  <w:tcPr>
                    <w:tcW w:w="326" w:type="pct"/>
                    <w:shd w:val="clear" w:color="auto" w:fill="auto"/>
                    <w:vAlign w:val="center"/>
                  </w:tcPr>
                  <w:p w14:paraId="58DF3C22" w14:textId="2FAD25DA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„54.</w:t>
                    </w:r>
                  </w:p>
                </w:tc>
                <w:tc>
                  <w:tcPr>
                    <w:tcW w:w="268" w:type="pct"/>
                    <w:shd w:val="clear" w:color="auto" w:fill="auto"/>
                    <w:vAlign w:val="center"/>
                  </w:tcPr>
                  <w:p w14:paraId="0712D8DE" w14:textId="7AA34789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102</w:t>
                    </w:r>
                  </w:p>
                </w:tc>
                <w:tc>
                  <w:tcPr>
                    <w:tcW w:w="662" w:type="pct"/>
                    <w:shd w:val="clear" w:color="auto" w:fill="auto"/>
                    <w:vAlign w:val="center"/>
                  </w:tcPr>
                  <w:p w14:paraId="7916816E" w14:textId="64FC5D63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AB „Panevėžio energija“</w:t>
                    </w:r>
                  </w:p>
                </w:tc>
                <w:tc>
                  <w:tcPr>
                    <w:tcW w:w="635" w:type="pct"/>
                    <w:shd w:val="clear" w:color="auto" w:fill="auto"/>
                    <w:vAlign w:val="center"/>
                  </w:tcPr>
                  <w:p w14:paraId="6F704F6C" w14:textId="40977A4D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Panevėžio termofikacinė elektrinė</w:t>
                    </w:r>
                  </w:p>
                </w:tc>
                <w:tc>
                  <w:tcPr>
                    <w:tcW w:w="518" w:type="pct"/>
                    <w:shd w:val="clear" w:color="auto" w:fill="auto"/>
                    <w:vAlign w:val="center"/>
                  </w:tcPr>
                  <w:p w14:paraId="42A3C2D1" w14:textId="0E3BC5ED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0 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1F75AB03" w14:textId="2624C26E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0 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002E58D4" w14:textId="4FE2C89F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79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0D125C1D" w14:textId="25002138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74</w:t>
                    </w:r>
                  </w:p>
                </w:tc>
                <w:tc>
                  <w:tcPr>
                    <w:tcW w:w="464" w:type="pct"/>
                    <w:shd w:val="clear" w:color="auto" w:fill="auto"/>
                    <w:vAlign w:val="center"/>
                  </w:tcPr>
                  <w:p w14:paraId="146486A0" w14:textId="046D4A40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69</w:t>
                    </w:r>
                  </w:p>
                </w:tc>
                <w:tc>
                  <w:tcPr>
                    <w:tcW w:w="571" w:type="pct"/>
                    <w:shd w:val="clear" w:color="auto" w:fill="auto"/>
                    <w:vAlign w:val="center"/>
                  </w:tcPr>
                  <w:p w14:paraId="6F8D71EB" w14:textId="7DDCFF0D" w:rsidR="009E4D4D" w:rsidRDefault="0023388B">
                    <w:pPr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542“.</w:t>
                    </w:r>
                  </w:p>
                </w:tc>
              </w:tr>
            </w:tbl>
            <w:p w14:paraId="28157E26" w14:textId="77777777" w:rsidR="009E4D4D" w:rsidRDefault="0023388B">
              <w:pPr>
                <w:ind w:left="1069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16 p."/>
            <w:tag w:val="part_8b03a6dba337423caf15409a175239c6"/>
            <w:id w:val="905809554"/>
            <w:lock w:val="sdtLocked"/>
          </w:sdtPr>
          <w:sdtEndPr/>
          <w:sdtContent>
            <w:p w14:paraId="7286FD10" w14:textId="567F52CC" w:rsidR="009E4D4D" w:rsidRDefault="0023388B">
              <w:pPr>
                <w:ind w:left="1069" w:hanging="360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8b03a6dba337423caf15409a175239c6"/>
                  <w:id w:val="1225336841"/>
                  <w:lock w:val="sdtLocked"/>
                </w:sdtPr>
                <w:sdtEndPr/>
                <w:sdtContent>
                  <w:r>
                    <w:rPr>
                      <w:szCs w:val="24"/>
                      <w:lang w:eastAsia="lt-LT"/>
                    </w:rPr>
                    <w:t>16</w:t>
                  </w:r>
                </w:sdtContent>
              </w:sdt>
              <w:r>
                <w:rPr>
                  <w:szCs w:val="24"/>
                  <w:lang w:eastAsia="lt-LT"/>
                </w:rPr>
                <w:t>.</w:t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shd w:val="clear" w:color="auto" w:fill="FFFFFF"/>
                  <w:lang w:eastAsia="lt-LT"/>
                </w:rPr>
                <w:t>Pakeičiu 55 punktą ir 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3"/>
                <w:gridCol w:w="576"/>
                <w:gridCol w:w="1056"/>
                <w:gridCol w:w="1256"/>
                <w:gridCol w:w="905"/>
                <w:gridCol w:w="980"/>
                <w:gridCol w:w="978"/>
                <w:gridCol w:w="1005"/>
                <w:gridCol w:w="988"/>
                <w:gridCol w:w="1261"/>
              </w:tblGrid>
              <w:tr w:rsidR="009E4D4D" w14:paraId="78ADDA9C" w14:textId="77777777">
                <w:trPr>
                  <w:cantSplit/>
                  <w:trHeight w:val="420"/>
                  <w:jc w:val="center"/>
                </w:trPr>
                <w:tc>
                  <w:tcPr>
                    <w:tcW w:w="324" w:type="pct"/>
                    <w:shd w:val="clear" w:color="auto" w:fill="auto"/>
                    <w:vAlign w:val="center"/>
                  </w:tcPr>
                  <w:p w14:paraId="3FA7450D" w14:textId="1A67935B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lastRenderedPageBreak/>
                      <w:t>„55.</w:t>
                    </w:r>
                  </w:p>
                </w:tc>
                <w:tc>
                  <w:tcPr>
                    <w:tcW w:w="299" w:type="pct"/>
                    <w:shd w:val="clear" w:color="auto" w:fill="auto"/>
                    <w:vAlign w:val="center"/>
                  </w:tcPr>
                  <w:p w14:paraId="0F10CF7A" w14:textId="7B629580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103</w:t>
                    </w:r>
                  </w:p>
                </w:tc>
                <w:tc>
                  <w:tcPr>
                    <w:tcW w:w="548" w:type="pct"/>
                    <w:shd w:val="clear" w:color="auto" w:fill="auto"/>
                    <w:vAlign w:val="center"/>
                  </w:tcPr>
                  <w:p w14:paraId="12F4474D" w14:textId="100E53D4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UAB „IKEA Industry Lietuva“</w:t>
                    </w:r>
                  </w:p>
                </w:tc>
                <w:tc>
                  <w:tcPr>
                    <w:tcW w:w="652" w:type="pct"/>
                    <w:shd w:val="clear" w:color="auto" w:fill="auto"/>
                    <w:vAlign w:val="center"/>
                  </w:tcPr>
                  <w:p w14:paraId="40600F7E" w14:textId="10B2971A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Kurą deginantys įrenginiai</w:t>
                    </w:r>
                  </w:p>
                </w:tc>
                <w:tc>
                  <w:tcPr>
                    <w:tcW w:w="470" w:type="pct"/>
                    <w:shd w:val="clear" w:color="auto" w:fill="auto"/>
                    <w:vAlign w:val="center"/>
                  </w:tcPr>
                  <w:p w14:paraId="403F294B" w14:textId="2E5B84EE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26 897</w:t>
                    </w:r>
                  </w:p>
                </w:tc>
                <w:tc>
                  <w:tcPr>
                    <w:tcW w:w="509" w:type="pct"/>
                    <w:shd w:val="clear" w:color="auto" w:fill="auto"/>
                    <w:vAlign w:val="center"/>
                  </w:tcPr>
                  <w:p w14:paraId="521FF7E3" w14:textId="0807790E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28 868</w:t>
                    </w:r>
                  </w:p>
                </w:tc>
                <w:tc>
                  <w:tcPr>
                    <w:tcW w:w="508" w:type="pct"/>
                    <w:shd w:val="clear" w:color="auto" w:fill="auto"/>
                    <w:vAlign w:val="center"/>
                  </w:tcPr>
                  <w:p w14:paraId="2F75B0E8" w14:textId="055C8FF6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34 745</w:t>
                    </w:r>
                  </w:p>
                </w:tc>
                <w:tc>
                  <w:tcPr>
                    <w:tcW w:w="522" w:type="pct"/>
                    <w:shd w:val="clear" w:color="auto" w:fill="auto"/>
                    <w:vAlign w:val="center"/>
                  </w:tcPr>
                  <w:p w14:paraId="51108E45" w14:textId="4B0B94B4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34 745</w:t>
                    </w:r>
                  </w:p>
                </w:tc>
                <w:tc>
                  <w:tcPr>
                    <w:tcW w:w="513" w:type="pct"/>
                    <w:shd w:val="clear" w:color="auto" w:fill="auto"/>
                    <w:vAlign w:val="center"/>
                  </w:tcPr>
                  <w:p w14:paraId="032ECCAE" w14:textId="16548A0C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34 745</w:t>
                    </w:r>
                  </w:p>
                </w:tc>
                <w:tc>
                  <w:tcPr>
                    <w:tcW w:w="655" w:type="pct"/>
                    <w:shd w:val="clear" w:color="auto" w:fill="auto"/>
                    <w:vAlign w:val="center"/>
                  </w:tcPr>
                  <w:p w14:paraId="356ED9FF" w14:textId="3A92B9DF" w:rsidR="009E4D4D" w:rsidRDefault="0023388B">
                    <w:pPr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60 000“.</w:t>
                    </w:r>
                  </w:p>
                </w:tc>
              </w:tr>
            </w:tbl>
            <w:p w14:paraId="06118AAB" w14:textId="77777777" w:rsidR="009E4D4D" w:rsidRDefault="0023388B">
              <w:pPr>
                <w:ind w:left="1069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17 p."/>
            <w:tag w:val="part_63c50cf218a24e28b019fd3c367d3b50"/>
            <w:id w:val="-1736386175"/>
            <w:lock w:val="sdtLocked"/>
          </w:sdtPr>
          <w:sdtEndPr/>
          <w:sdtContent>
            <w:p w14:paraId="40A894BF" w14:textId="5ADF8144" w:rsidR="009E4D4D" w:rsidRDefault="0023388B">
              <w:pPr>
                <w:ind w:left="1069" w:hanging="360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63c50cf218a24e28b019fd3c367d3b50"/>
                  <w:id w:val="-698549651"/>
                  <w:lock w:val="sdtLocked"/>
                </w:sdtPr>
                <w:sdtEndPr/>
                <w:sdtContent>
                  <w:r>
                    <w:rPr>
                      <w:szCs w:val="24"/>
                      <w:lang w:eastAsia="lt-LT"/>
                    </w:rPr>
                    <w:t>17</w:t>
                  </w:r>
                </w:sdtContent>
              </w:sdt>
              <w:r>
                <w:rPr>
                  <w:szCs w:val="24"/>
                  <w:lang w:eastAsia="lt-LT"/>
                </w:rPr>
                <w:t>.</w:t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shd w:val="clear" w:color="auto" w:fill="FFFFFF"/>
                  <w:lang w:eastAsia="lt-LT"/>
                </w:rPr>
                <w:t>Pakeičiu 57 punktą ir 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3"/>
                <w:gridCol w:w="576"/>
                <w:gridCol w:w="1309"/>
                <w:gridCol w:w="1204"/>
                <w:gridCol w:w="985"/>
                <w:gridCol w:w="987"/>
                <w:gridCol w:w="987"/>
                <w:gridCol w:w="988"/>
                <w:gridCol w:w="882"/>
                <w:gridCol w:w="1087"/>
              </w:tblGrid>
              <w:tr w:rsidR="009E4D4D" w14:paraId="42F3DEA8" w14:textId="77777777">
                <w:trPr>
                  <w:cantSplit/>
                  <w:trHeight w:val="420"/>
                  <w:jc w:val="center"/>
                </w:trPr>
                <w:tc>
                  <w:tcPr>
                    <w:tcW w:w="326" w:type="pct"/>
                    <w:shd w:val="clear" w:color="auto" w:fill="auto"/>
                    <w:vAlign w:val="center"/>
                  </w:tcPr>
                  <w:p w14:paraId="1E5F49D1" w14:textId="3E65C384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„57.</w:t>
                    </w:r>
                  </w:p>
                </w:tc>
                <w:tc>
                  <w:tcPr>
                    <w:tcW w:w="268" w:type="pct"/>
                    <w:shd w:val="clear" w:color="auto" w:fill="auto"/>
                    <w:vAlign w:val="center"/>
                  </w:tcPr>
                  <w:p w14:paraId="489F9604" w14:textId="0927DADA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106</w:t>
                    </w:r>
                  </w:p>
                </w:tc>
                <w:tc>
                  <w:tcPr>
                    <w:tcW w:w="662" w:type="pct"/>
                    <w:shd w:val="clear" w:color="auto" w:fill="auto"/>
                    <w:vAlign w:val="center"/>
                  </w:tcPr>
                  <w:p w14:paraId="2D4AEF0C" w14:textId="5903A0DB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AB „Panevėžio energija“</w:t>
                    </w:r>
                  </w:p>
                </w:tc>
                <w:tc>
                  <w:tcPr>
                    <w:tcW w:w="635" w:type="pct"/>
                    <w:shd w:val="clear" w:color="auto" w:fill="auto"/>
                    <w:vAlign w:val="center"/>
                  </w:tcPr>
                  <w:p w14:paraId="2EC15FCD" w14:textId="7B3ECC38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 xml:space="preserve">Kėdainių </w:t>
                    </w:r>
                    <w:r>
                      <w:rPr>
                        <w:color w:val="000000"/>
                        <w:szCs w:val="24"/>
                      </w:rPr>
                      <w:t>rajoninė katilinė</w:t>
                    </w:r>
                  </w:p>
                </w:tc>
                <w:tc>
                  <w:tcPr>
                    <w:tcW w:w="518" w:type="pct"/>
                    <w:shd w:val="clear" w:color="auto" w:fill="auto"/>
                    <w:vAlign w:val="center"/>
                  </w:tcPr>
                  <w:p w14:paraId="4B84F70A" w14:textId="332D784E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80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470623FB" w14:textId="726D1AD4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80 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519F3CDC" w14:textId="787C25C7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 315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64EE943E" w14:textId="4DC2461E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 315</w:t>
                    </w:r>
                  </w:p>
                </w:tc>
                <w:tc>
                  <w:tcPr>
                    <w:tcW w:w="464" w:type="pct"/>
                    <w:shd w:val="clear" w:color="auto" w:fill="auto"/>
                    <w:vAlign w:val="center"/>
                  </w:tcPr>
                  <w:p w14:paraId="2FBA03F0" w14:textId="3108CC6F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 315</w:t>
                    </w:r>
                  </w:p>
                </w:tc>
                <w:tc>
                  <w:tcPr>
                    <w:tcW w:w="571" w:type="pct"/>
                    <w:shd w:val="clear" w:color="auto" w:fill="auto"/>
                    <w:vAlign w:val="center"/>
                  </w:tcPr>
                  <w:p w14:paraId="0E35D9DE" w14:textId="39978881" w:rsidR="009E4D4D" w:rsidRDefault="0023388B">
                    <w:pPr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4 105“.</w:t>
                    </w:r>
                  </w:p>
                </w:tc>
              </w:tr>
            </w:tbl>
            <w:p w14:paraId="3F1C91F7" w14:textId="77777777" w:rsidR="009E4D4D" w:rsidRDefault="0023388B">
              <w:pPr>
                <w:ind w:left="1069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18 p."/>
            <w:tag w:val="part_f23edab5d17d433ba176688f222079be"/>
            <w:id w:val="-1450308740"/>
            <w:lock w:val="sdtLocked"/>
          </w:sdtPr>
          <w:sdtEndPr/>
          <w:sdtContent>
            <w:p w14:paraId="20B1B809" w14:textId="59B63DF3" w:rsidR="009E4D4D" w:rsidRDefault="0023388B">
              <w:pPr>
                <w:ind w:left="1069" w:hanging="360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f23edab5d17d433ba176688f222079be"/>
                  <w:id w:val="-1990772402"/>
                  <w:lock w:val="sdtLocked"/>
                </w:sdtPr>
                <w:sdtEndPr/>
                <w:sdtContent>
                  <w:r>
                    <w:rPr>
                      <w:szCs w:val="24"/>
                      <w:lang w:eastAsia="lt-LT"/>
                    </w:rPr>
                    <w:t>18</w:t>
                  </w:r>
                </w:sdtContent>
              </w:sdt>
              <w:r>
                <w:rPr>
                  <w:szCs w:val="24"/>
                  <w:lang w:eastAsia="lt-LT"/>
                </w:rPr>
                <w:t>.</w:t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shd w:val="clear" w:color="auto" w:fill="FFFFFF"/>
                  <w:lang w:eastAsia="lt-LT"/>
                </w:rPr>
                <w:t>Pakeičiu 60 punktą ir 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3"/>
                <w:gridCol w:w="576"/>
                <w:gridCol w:w="1266"/>
                <w:gridCol w:w="1216"/>
                <w:gridCol w:w="990"/>
                <w:gridCol w:w="992"/>
                <w:gridCol w:w="993"/>
                <w:gridCol w:w="993"/>
                <w:gridCol w:w="887"/>
                <w:gridCol w:w="1092"/>
              </w:tblGrid>
              <w:tr w:rsidR="009E4D4D" w14:paraId="683300DA" w14:textId="77777777">
                <w:trPr>
                  <w:cantSplit/>
                  <w:trHeight w:val="420"/>
                  <w:jc w:val="center"/>
                </w:trPr>
                <w:tc>
                  <w:tcPr>
                    <w:tcW w:w="326" w:type="pct"/>
                    <w:shd w:val="clear" w:color="auto" w:fill="auto"/>
                    <w:vAlign w:val="center"/>
                  </w:tcPr>
                  <w:p w14:paraId="5CEE056A" w14:textId="4A774436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„60.</w:t>
                    </w:r>
                  </w:p>
                </w:tc>
                <w:tc>
                  <w:tcPr>
                    <w:tcW w:w="268" w:type="pct"/>
                    <w:shd w:val="clear" w:color="auto" w:fill="auto"/>
                    <w:vAlign w:val="center"/>
                  </w:tcPr>
                  <w:p w14:paraId="32528CAC" w14:textId="5B87172C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115</w:t>
                    </w:r>
                  </w:p>
                </w:tc>
                <w:tc>
                  <w:tcPr>
                    <w:tcW w:w="662" w:type="pct"/>
                    <w:shd w:val="clear" w:color="auto" w:fill="auto"/>
                    <w:vAlign w:val="center"/>
                  </w:tcPr>
                  <w:p w14:paraId="23EB822B" w14:textId="6890DD01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UAB „Visagino energija“</w:t>
                    </w:r>
                  </w:p>
                </w:tc>
                <w:tc>
                  <w:tcPr>
                    <w:tcW w:w="635" w:type="pct"/>
                    <w:shd w:val="clear" w:color="auto" w:fill="auto"/>
                    <w:vAlign w:val="center"/>
                  </w:tcPr>
                  <w:p w14:paraId="1CED83BD" w14:textId="187B7064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Šiluminė katilinė</w:t>
                    </w:r>
                  </w:p>
                </w:tc>
                <w:tc>
                  <w:tcPr>
                    <w:tcW w:w="518" w:type="pct"/>
                    <w:shd w:val="clear" w:color="auto" w:fill="auto"/>
                    <w:vAlign w:val="center"/>
                  </w:tcPr>
                  <w:p w14:paraId="5EE3B483" w14:textId="52937DED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5 258 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6090F109" w14:textId="7F52BF84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6 244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337BD23E" w14:textId="3A890ECC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6 924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303D648C" w14:textId="68164CB1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6 924</w:t>
                    </w:r>
                  </w:p>
                </w:tc>
                <w:tc>
                  <w:tcPr>
                    <w:tcW w:w="464" w:type="pct"/>
                    <w:shd w:val="clear" w:color="auto" w:fill="auto"/>
                    <w:vAlign w:val="center"/>
                  </w:tcPr>
                  <w:p w14:paraId="3E472866" w14:textId="2E720AD5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6 924</w:t>
                    </w:r>
                  </w:p>
                </w:tc>
                <w:tc>
                  <w:tcPr>
                    <w:tcW w:w="571" w:type="pct"/>
                    <w:shd w:val="clear" w:color="auto" w:fill="auto"/>
                    <w:vAlign w:val="center"/>
                  </w:tcPr>
                  <w:p w14:paraId="4AE5AD37" w14:textId="02E217EB" w:rsidR="009E4D4D" w:rsidRDefault="0023388B">
                    <w:pPr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32 274“.</w:t>
                    </w:r>
                  </w:p>
                </w:tc>
              </w:tr>
            </w:tbl>
            <w:p w14:paraId="52827D5A" w14:textId="77777777" w:rsidR="009E4D4D" w:rsidRDefault="0023388B">
              <w:pPr>
                <w:ind w:left="1069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19 p."/>
            <w:tag w:val="part_78d2156a138543b2a26bfcb31fe33138"/>
            <w:id w:val="-478844946"/>
            <w:lock w:val="sdtLocked"/>
          </w:sdtPr>
          <w:sdtEndPr/>
          <w:sdtContent>
            <w:p w14:paraId="07B49E4A" w14:textId="52659E4E" w:rsidR="009E4D4D" w:rsidRDefault="0023388B">
              <w:pPr>
                <w:ind w:left="1069" w:hanging="360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78d2156a138543b2a26bfcb31fe33138"/>
                  <w:id w:val="-328750594"/>
                  <w:lock w:val="sdtLocked"/>
                </w:sdtPr>
                <w:sdtEndPr/>
                <w:sdtContent>
                  <w:r>
                    <w:rPr>
                      <w:szCs w:val="24"/>
                      <w:lang w:eastAsia="lt-LT"/>
                    </w:rPr>
                    <w:t>19</w:t>
                  </w:r>
                </w:sdtContent>
              </w:sdt>
              <w:r>
                <w:rPr>
                  <w:szCs w:val="24"/>
                  <w:lang w:eastAsia="lt-LT"/>
                </w:rPr>
                <w:t>.</w:t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shd w:val="clear" w:color="auto" w:fill="FFFFFF"/>
                  <w:lang w:eastAsia="lt-LT"/>
                </w:rPr>
                <w:t>Pakeičiu 61 punktą ir 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3"/>
                <w:gridCol w:w="936"/>
                <w:gridCol w:w="1190"/>
                <w:gridCol w:w="1271"/>
                <w:gridCol w:w="867"/>
                <w:gridCol w:w="976"/>
                <w:gridCol w:w="936"/>
                <w:gridCol w:w="882"/>
                <w:gridCol w:w="861"/>
                <w:gridCol w:w="1086"/>
              </w:tblGrid>
              <w:tr w:rsidR="009E4D4D" w14:paraId="100F82F6" w14:textId="77777777">
                <w:trPr>
                  <w:cantSplit/>
                  <w:trHeight w:val="420"/>
                  <w:jc w:val="center"/>
                </w:trPr>
                <w:tc>
                  <w:tcPr>
                    <w:tcW w:w="324" w:type="pct"/>
                    <w:shd w:val="clear" w:color="auto" w:fill="auto"/>
                    <w:vAlign w:val="center"/>
                  </w:tcPr>
                  <w:p w14:paraId="3729305C" w14:textId="2F2B1388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„61.</w:t>
                    </w:r>
                  </w:p>
                </w:tc>
                <w:tc>
                  <w:tcPr>
                    <w:tcW w:w="486" w:type="pct"/>
                    <w:shd w:val="clear" w:color="auto" w:fill="auto"/>
                    <w:vAlign w:val="center"/>
                  </w:tcPr>
                  <w:p w14:paraId="42310B18" w14:textId="494127BD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205529</w:t>
                    </w:r>
                  </w:p>
                </w:tc>
                <w:tc>
                  <w:tcPr>
                    <w:tcW w:w="618" w:type="pct"/>
                    <w:shd w:val="clear" w:color="auto" w:fill="auto"/>
                    <w:vAlign w:val="center"/>
                  </w:tcPr>
                  <w:p w14:paraId="6E83711B" w14:textId="639E4E95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AB</w:t>
                    </w:r>
                    <w:r>
                      <w:rPr>
                        <w:color w:val="000000"/>
                        <w:szCs w:val="24"/>
                      </w:rPr>
                      <w:t xml:space="preserve"> „Roquette Amilina“</w:t>
                    </w:r>
                  </w:p>
                </w:tc>
                <w:tc>
                  <w:tcPr>
                    <w:tcW w:w="660" w:type="pct"/>
                    <w:shd w:val="clear" w:color="auto" w:fill="auto"/>
                    <w:vAlign w:val="center"/>
                  </w:tcPr>
                  <w:p w14:paraId="43970D66" w14:textId="4B398A90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Katilinės ir džiovyklos</w:t>
                    </w:r>
                  </w:p>
                </w:tc>
                <w:tc>
                  <w:tcPr>
                    <w:tcW w:w="450" w:type="pct"/>
                    <w:shd w:val="clear" w:color="auto" w:fill="auto"/>
                    <w:vAlign w:val="center"/>
                  </w:tcPr>
                  <w:p w14:paraId="14E9CDCF" w14:textId="79858762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35 892</w:t>
                    </w:r>
                  </w:p>
                </w:tc>
                <w:tc>
                  <w:tcPr>
                    <w:tcW w:w="507" w:type="pct"/>
                    <w:shd w:val="clear" w:color="auto" w:fill="auto"/>
                    <w:vAlign w:val="center"/>
                  </w:tcPr>
                  <w:p w14:paraId="68894A2D" w14:textId="12A7A8F9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35 684</w:t>
                    </w:r>
                  </w:p>
                </w:tc>
                <w:tc>
                  <w:tcPr>
                    <w:tcW w:w="486" w:type="pct"/>
                    <w:shd w:val="clear" w:color="auto" w:fill="auto"/>
                    <w:vAlign w:val="center"/>
                  </w:tcPr>
                  <w:p w14:paraId="75EF813A" w14:textId="4216AAE0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35 901</w:t>
                    </w:r>
                  </w:p>
                </w:tc>
                <w:tc>
                  <w:tcPr>
                    <w:tcW w:w="458" w:type="pct"/>
                    <w:shd w:val="clear" w:color="auto" w:fill="auto"/>
                    <w:vAlign w:val="center"/>
                  </w:tcPr>
                  <w:p w14:paraId="003D88F5" w14:textId="0AFC79AA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35 901</w:t>
                    </w:r>
                  </w:p>
                </w:tc>
                <w:tc>
                  <w:tcPr>
                    <w:tcW w:w="447" w:type="pct"/>
                    <w:shd w:val="clear" w:color="auto" w:fill="auto"/>
                    <w:vAlign w:val="center"/>
                  </w:tcPr>
                  <w:p w14:paraId="53BBCE48" w14:textId="7E4AE312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35 901</w:t>
                    </w:r>
                  </w:p>
                </w:tc>
                <w:tc>
                  <w:tcPr>
                    <w:tcW w:w="564" w:type="pct"/>
                    <w:shd w:val="clear" w:color="auto" w:fill="auto"/>
                    <w:vAlign w:val="center"/>
                  </w:tcPr>
                  <w:p w14:paraId="66E59199" w14:textId="79AF0FEE" w:rsidR="009E4D4D" w:rsidRDefault="0023388B">
                    <w:pPr>
                      <w:ind w:right="-109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79 279“.</w:t>
                    </w:r>
                  </w:p>
                </w:tc>
              </w:tr>
            </w:tbl>
            <w:p w14:paraId="3CC69201" w14:textId="77777777" w:rsidR="009E4D4D" w:rsidRDefault="0023388B">
              <w:pPr>
                <w:ind w:left="1069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20 p."/>
            <w:tag w:val="part_7dbb74d6e4b2435e8a861c2564387625"/>
            <w:id w:val="-1651521162"/>
            <w:lock w:val="sdtLocked"/>
          </w:sdtPr>
          <w:sdtEndPr/>
          <w:sdtContent>
            <w:p w14:paraId="3E1FCBD1" w14:textId="0CEBCAF8" w:rsidR="009E4D4D" w:rsidRDefault="0023388B">
              <w:pPr>
                <w:ind w:left="1069" w:hanging="360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7dbb74d6e4b2435e8a861c2564387625"/>
                  <w:id w:val="1812676388"/>
                  <w:lock w:val="sdtLocked"/>
                </w:sdtPr>
                <w:sdtEndPr/>
                <w:sdtContent>
                  <w:r>
                    <w:rPr>
                      <w:szCs w:val="24"/>
                      <w:lang w:eastAsia="lt-LT"/>
                    </w:rPr>
                    <w:t>20</w:t>
                  </w:r>
                </w:sdtContent>
              </w:sdt>
              <w:r>
                <w:rPr>
                  <w:szCs w:val="24"/>
                  <w:lang w:eastAsia="lt-LT"/>
                </w:rPr>
                <w:t>.</w:t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shd w:val="clear" w:color="auto" w:fill="FFFFFF"/>
                  <w:lang w:eastAsia="lt-LT"/>
                </w:rPr>
                <w:t>Pakeičiu 62 punktą ir 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3"/>
                <w:gridCol w:w="936"/>
                <w:gridCol w:w="1122"/>
                <w:gridCol w:w="1430"/>
                <w:gridCol w:w="919"/>
                <w:gridCol w:w="921"/>
                <w:gridCol w:w="921"/>
                <w:gridCol w:w="921"/>
                <w:gridCol w:w="815"/>
                <w:gridCol w:w="1020"/>
              </w:tblGrid>
              <w:tr w:rsidR="009E4D4D" w14:paraId="613D2AD9" w14:textId="77777777">
                <w:trPr>
                  <w:cantSplit/>
                  <w:trHeight w:val="420"/>
                  <w:jc w:val="center"/>
                </w:trPr>
                <w:tc>
                  <w:tcPr>
                    <w:tcW w:w="326" w:type="pct"/>
                    <w:shd w:val="clear" w:color="auto" w:fill="auto"/>
                    <w:vAlign w:val="center"/>
                  </w:tcPr>
                  <w:p w14:paraId="64DAF075" w14:textId="11D6F365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„62.</w:t>
                    </w:r>
                  </w:p>
                </w:tc>
                <w:tc>
                  <w:tcPr>
                    <w:tcW w:w="268" w:type="pct"/>
                    <w:shd w:val="clear" w:color="auto" w:fill="auto"/>
                    <w:vAlign w:val="center"/>
                  </w:tcPr>
                  <w:p w14:paraId="3E47A90C" w14:textId="0605F70E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206910</w:t>
                    </w:r>
                  </w:p>
                </w:tc>
                <w:tc>
                  <w:tcPr>
                    <w:tcW w:w="662" w:type="pct"/>
                    <w:shd w:val="clear" w:color="auto" w:fill="auto"/>
                    <w:vAlign w:val="center"/>
                  </w:tcPr>
                  <w:p w14:paraId="5E2D0474" w14:textId="2DE37C66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AB „Amber Grid“</w:t>
                    </w:r>
                  </w:p>
                </w:tc>
                <w:tc>
                  <w:tcPr>
                    <w:tcW w:w="635" w:type="pct"/>
                    <w:shd w:val="clear" w:color="auto" w:fill="auto"/>
                    <w:vAlign w:val="center"/>
                  </w:tcPr>
                  <w:p w14:paraId="0010C0D8" w14:textId="0B282442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Jauniūnų dujų kompresorių stotis</w:t>
                    </w:r>
                  </w:p>
                </w:tc>
                <w:tc>
                  <w:tcPr>
                    <w:tcW w:w="518" w:type="pct"/>
                    <w:shd w:val="clear" w:color="auto" w:fill="auto"/>
                    <w:vAlign w:val="center"/>
                  </w:tcPr>
                  <w:p w14:paraId="1DC2C4C2" w14:textId="1E03AB3B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537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54031959" w14:textId="0DCCB334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82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15F04EC4" w14:textId="19443A94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767</w:t>
                    </w:r>
                  </w:p>
                </w:tc>
                <w:tc>
                  <w:tcPr>
                    <w:tcW w:w="519" w:type="pct"/>
                    <w:shd w:val="clear" w:color="auto" w:fill="auto"/>
                    <w:vAlign w:val="center"/>
                  </w:tcPr>
                  <w:p w14:paraId="3F0A6A1A" w14:textId="748587AD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767</w:t>
                    </w:r>
                  </w:p>
                </w:tc>
                <w:tc>
                  <w:tcPr>
                    <w:tcW w:w="464" w:type="pct"/>
                    <w:shd w:val="clear" w:color="auto" w:fill="auto"/>
                    <w:vAlign w:val="center"/>
                  </w:tcPr>
                  <w:p w14:paraId="0D954A6E" w14:textId="7A2F9BAD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767</w:t>
                    </w:r>
                  </w:p>
                </w:tc>
                <w:tc>
                  <w:tcPr>
                    <w:tcW w:w="571" w:type="pct"/>
                    <w:shd w:val="clear" w:color="auto" w:fill="auto"/>
                    <w:vAlign w:val="center"/>
                  </w:tcPr>
                  <w:p w14:paraId="33550F6A" w14:textId="0B826C05" w:rsidR="009E4D4D" w:rsidRDefault="0023388B">
                    <w:pPr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2920</w:t>
                    </w:r>
                    <w:r>
                      <w:rPr>
                        <w:color w:val="000000"/>
                        <w:sz w:val="22"/>
                        <w:szCs w:val="22"/>
                      </w:rPr>
                      <w:t>“.</w:t>
                    </w:r>
                  </w:p>
                </w:tc>
              </w:tr>
            </w:tbl>
            <w:p w14:paraId="20429369" w14:textId="77777777" w:rsidR="009E4D4D" w:rsidRDefault="0023388B">
              <w:pPr>
                <w:ind w:left="1069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21 p."/>
            <w:tag w:val="part_0a841866ac984cd8a39c226fdf5cb7f5"/>
            <w:id w:val="1353379614"/>
            <w:lock w:val="sdtLocked"/>
          </w:sdtPr>
          <w:sdtEndPr/>
          <w:sdtContent>
            <w:p w14:paraId="02A1C2C4" w14:textId="7DD4048B" w:rsidR="009E4D4D" w:rsidRDefault="0023388B">
              <w:pPr>
                <w:ind w:left="1069" w:hanging="360"/>
                <w:jc w:val="both"/>
                <w:rPr>
                  <w:szCs w:val="24"/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0a841866ac984cd8a39c226fdf5cb7f5"/>
                  <w:id w:val="613174201"/>
                  <w:lock w:val="sdtLocked"/>
                </w:sdtPr>
                <w:sdtEndPr/>
                <w:sdtContent>
                  <w:r>
                    <w:rPr>
                      <w:szCs w:val="24"/>
                      <w:lang w:eastAsia="lt-LT"/>
                    </w:rPr>
                    <w:t>21</w:t>
                  </w:r>
                </w:sdtContent>
              </w:sdt>
              <w:r>
                <w:rPr>
                  <w:szCs w:val="24"/>
                  <w:lang w:eastAsia="lt-LT"/>
                </w:rPr>
                <w:t>.</w:t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shd w:val="clear" w:color="auto" w:fill="FFFFFF"/>
                  <w:lang w:eastAsia="lt-LT"/>
                </w:rPr>
                <w:t xml:space="preserve">Pakeičiu 63 punktą </w:t>
              </w:r>
              <w:r>
                <w:rPr>
                  <w:szCs w:val="24"/>
                  <w:shd w:val="clear" w:color="auto" w:fill="FFFFFF"/>
                  <w:lang w:eastAsia="lt-LT"/>
                </w:rPr>
                <w:t>ir jį išdėstau taip:</w:t>
              </w:r>
            </w:p>
            <w:tbl>
              <w:tblPr>
                <w:tblW w:w="5000" w:type="pct"/>
                <w:jc w:val="center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5"/>
                <w:gridCol w:w="936"/>
                <w:gridCol w:w="1189"/>
                <w:gridCol w:w="1337"/>
                <w:gridCol w:w="843"/>
                <w:gridCol w:w="982"/>
                <w:gridCol w:w="876"/>
                <w:gridCol w:w="876"/>
                <w:gridCol w:w="978"/>
                <w:gridCol w:w="986"/>
              </w:tblGrid>
              <w:tr w:rsidR="009E4D4D" w14:paraId="334781A0" w14:textId="77777777">
                <w:trPr>
                  <w:cantSplit/>
                  <w:trHeight w:val="420"/>
                  <w:jc w:val="center"/>
                </w:trPr>
                <w:tc>
                  <w:tcPr>
                    <w:tcW w:w="325" w:type="pct"/>
                    <w:shd w:val="clear" w:color="auto" w:fill="auto"/>
                    <w:vAlign w:val="center"/>
                  </w:tcPr>
                  <w:p w14:paraId="12B99D51" w14:textId="68376DFC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„63.</w:t>
                    </w:r>
                  </w:p>
                </w:tc>
                <w:tc>
                  <w:tcPr>
                    <w:tcW w:w="486" w:type="pct"/>
                    <w:shd w:val="clear" w:color="auto" w:fill="auto"/>
                    <w:vAlign w:val="center"/>
                  </w:tcPr>
                  <w:p w14:paraId="75D4E42C" w14:textId="50A92968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206978</w:t>
                    </w:r>
                  </w:p>
                </w:tc>
                <w:tc>
                  <w:tcPr>
                    <w:tcW w:w="617" w:type="pct"/>
                    <w:shd w:val="clear" w:color="auto" w:fill="auto"/>
                    <w:vAlign w:val="center"/>
                  </w:tcPr>
                  <w:p w14:paraId="0342623A" w14:textId="04A65D64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UAB „Hoegh LNG Klaipėda“</w:t>
                    </w:r>
                  </w:p>
                </w:tc>
                <w:tc>
                  <w:tcPr>
                    <w:tcW w:w="694" w:type="pct"/>
                    <w:shd w:val="clear" w:color="auto" w:fill="auto"/>
                    <w:vAlign w:val="center"/>
                  </w:tcPr>
                  <w:p w14:paraId="24BEF076" w14:textId="7D597A4D" w:rsidR="009E4D4D" w:rsidRDefault="0023388B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Suskystintų gamtinių dujų importo terminalo laivas-saugykla su dujinimo įrenginiu</w:t>
                    </w:r>
                  </w:p>
                </w:tc>
                <w:tc>
                  <w:tcPr>
                    <w:tcW w:w="438" w:type="pct"/>
                    <w:shd w:val="clear" w:color="auto" w:fill="auto"/>
                    <w:vAlign w:val="center"/>
                  </w:tcPr>
                  <w:p w14:paraId="4C1BAAD9" w14:textId="6CB5C5EB" w:rsidR="009E4D4D" w:rsidRDefault="0023388B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9 708</w:t>
                    </w:r>
                  </w:p>
                </w:tc>
                <w:tc>
                  <w:tcPr>
                    <w:tcW w:w="510" w:type="pct"/>
                    <w:shd w:val="clear" w:color="auto" w:fill="auto"/>
                    <w:vAlign w:val="center"/>
                  </w:tcPr>
                  <w:p w14:paraId="5C76185A" w14:textId="1476C295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0 916</w:t>
                    </w:r>
                  </w:p>
                </w:tc>
                <w:tc>
                  <w:tcPr>
                    <w:tcW w:w="455" w:type="pct"/>
                    <w:shd w:val="clear" w:color="auto" w:fill="auto"/>
                    <w:vAlign w:val="center"/>
                  </w:tcPr>
                  <w:p w14:paraId="39912683" w14:textId="505B36E1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2 655</w:t>
                    </w:r>
                  </w:p>
                </w:tc>
                <w:tc>
                  <w:tcPr>
                    <w:tcW w:w="455" w:type="pct"/>
                    <w:shd w:val="clear" w:color="auto" w:fill="auto"/>
                    <w:vAlign w:val="center"/>
                  </w:tcPr>
                  <w:p w14:paraId="107F460F" w14:textId="37C65FEF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2 655</w:t>
                    </w:r>
                  </w:p>
                </w:tc>
                <w:tc>
                  <w:tcPr>
                    <w:tcW w:w="508" w:type="pct"/>
                    <w:shd w:val="clear" w:color="auto" w:fill="auto"/>
                    <w:vAlign w:val="center"/>
                  </w:tcPr>
                  <w:p w14:paraId="7DAF7873" w14:textId="276A658B" w:rsidR="009E4D4D" w:rsidRDefault="0023388B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2 655</w:t>
                    </w:r>
                  </w:p>
                </w:tc>
                <w:tc>
                  <w:tcPr>
                    <w:tcW w:w="512" w:type="pct"/>
                    <w:shd w:val="clear" w:color="auto" w:fill="auto"/>
                    <w:vAlign w:val="center"/>
                  </w:tcPr>
                  <w:p w14:paraId="4FACCD29" w14:textId="297B1833" w:rsidR="009E4D4D" w:rsidRDefault="0023388B">
                    <w:pPr>
                      <w:ind w:right="-109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58 589</w:t>
                    </w:r>
                    <w:r>
                      <w:rPr>
                        <w:color w:val="000000"/>
                        <w:sz w:val="22"/>
                        <w:szCs w:val="22"/>
                      </w:rPr>
                      <w:t>“.</w:t>
                    </w:r>
                  </w:p>
                </w:tc>
              </w:tr>
            </w:tbl>
            <w:p w14:paraId="57434677" w14:textId="77777777" w:rsidR="009E4D4D" w:rsidRDefault="0023388B">
              <w:pPr>
                <w:spacing w:line="276" w:lineRule="atLeast"/>
                <w:ind w:left="1069"/>
                <w:jc w:val="both"/>
                <w:rPr>
                  <w:color w:val="000000"/>
                  <w:szCs w:val="24"/>
                  <w:lang w:eastAsia="lt-LT"/>
                </w:rPr>
              </w:pPr>
            </w:p>
          </w:sdtContent>
        </w:sdt>
        <w:sdt>
          <w:sdtPr>
            <w:alias w:val="22 p."/>
            <w:tag w:val="part_8b6fe9969a45488ba5f2ab9add1022ab"/>
            <w:id w:val="-1329047933"/>
            <w:lock w:val="sdtLocked"/>
          </w:sdtPr>
          <w:sdtEndPr/>
          <w:sdtContent>
            <w:p w14:paraId="77A389CF" w14:textId="6C43B110" w:rsidR="009E4D4D" w:rsidRDefault="0023388B">
              <w:pPr>
                <w:spacing w:line="276" w:lineRule="atLeast"/>
                <w:ind w:left="1069" w:hanging="360"/>
                <w:jc w:val="both"/>
                <w:rPr>
                  <w:color w:val="000000"/>
                  <w:szCs w:val="24"/>
                  <w:lang w:eastAsia="lt-LT"/>
                </w:rPr>
              </w:pPr>
              <w:sdt>
                <w:sdtPr>
                  <w:alias w:val="Numeris"/>
                  <w:tag w:val="nr_8b6fe9969a45488ba5f2ab9add1022ab"/>
                  <w:id w:val="-1066801693"/>
                  <w:lock w:val="sdtLocked"/>
                </w:sdtPr>
                <w:sdtEndPr/>
                <w:sdtContent>
                  <w:r>
                    <w:rPr>
                      <w:color w:val="000000"/>
                      <w:szCs w:val="24"/>
                      <w:lang w:eastAsia="lt-LT"/>
                    </w:rPr>
                    <w:t>22</w:t>
                  </w:r>
                </w:sdtContent>
              </w:sdt>
              <w:r>
                <w:rPr>
                  <w:color w:val="000000"/>
                  <w:szCs w:val="24"/>
                  <w:lang w:eastAsia="lt-LT"/>
                </w:rPr>
                <w:t>.</w:t>
              </w:r>
              <w:r>
                <w:rPr>
                  <w:color w:val="000000"/>
                  <w:szCs w:val="24"/>
                  <w:lang w:eastAsia="lt-LT"/>
                </w:rPr>
                <w:tab/>
              </w:r>
              <w:r>
                <w:rPr>
                  <w:color w:val="000000"/>
                  <w:szCs w:val="24"/>
                  <w:shd w:val="clear" w:color="auto" w:fill="FFFFFF"/>
                  <w:lang w:eastAsia="lt-LT"/>
                </w:rPr>
                <w:t>Pakeičiu  </w:t>
              </w:r>
              <w:r>
                <w:rPr>
                  <w:color w:val="000000"/>
                  <w:szCs w:val="24"/>
                  <w:lang w:eastAsia="lt-LT"/>
                </w:rPr>
                <w:t>pastraipą, einančią po </w:t>
              </w:r>
              <w:r>
                <w:rPr>
                  <w:color w:val="000000"/>
                  <w:szCs w:val="24"/>
                  <w:lang w:val="en-GB" w:eastAsia="lt-LT"/>
                </w:rPr>
                <w:t>69 punkto,</w:t>
              </w:r>
              <w:r>
                <w:rPr>
                  <w:color w:val="000000"/>
                  <w:szCs w:val="24"/>
                  <w:lang w:eastAsia="lt-LT"/>
                </w:rPr>
                <w:t> ir ją išdėstau taip</w:t>
              </w:r>
              <w:r>
                <w:rPr>
                  <w:color w:val="000000"/>
                  <w:szCs w:val="24"/>
                  <w:shd w:val="clear" w:color="auto" w:fill="FFFFFF"/>
                  <w:lang w:eastAsia="lt-LT"/>
                </w:rPr>
                <w:t>:</w:t>
              </w:r>
            </w:p>
            <w:tbl>
              <w:tblPr>
                <w:tblW w:w="5000" w:type="pct"/>
                <w:tblLook w:val="04A0" w:firstRow="1" w:lastRow="0" w:firstColumn="1" w:lastColumn="0" w:noHBand="0" w:noVBand="1"/>
              </w:tblPr>
              <w:tblGrid>
                <w:gridCol w:w="1702"/>
                <w:gridCol w:w="1276"/>
                <w:gridCol w:w="1275"/>
                <w:gridCol w:w="1277"/>
                <w:gridCol w:w="1275"/>
                <w:gridCol w:w="1275"/>
                <w:gridCol w:w="1553"/>
              </w:tblGrid>
              <w:tr w:rsidR="009E4D4D" w14:paraId="0BF2B229" w14:textId="77777777">
                <w:trPr>
                  <w:trHeight w:val="420"/>
                </w:trPr>
                <w:tc>
                  <w:tcPr>
                    <w:tcW w:w="883" w:type="pct"/>
                    <w:tcBorders>
                      <w:top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center"/>
                    <w:hideMark/>
                  </w:tcPr>
                  <w:p w14:paraId="10262B4D" w14:textId="19920237" w:rsidR="009E4D4D" w:rsidRDefault="0023388B">
                    <w:pPr>
                      <w:jc w:val="right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rFonts w:eastAsia="Calibri"/>
                        <w:color w:val="000000"/>
                        <w:szCs w:val="24"/>
                        <w:lang w:eastAsia="lt-LT"/>
                      </w:rPr>
                      <w:t>„Iš viso:</w:t>
                    </w:r>
                  </w:p>
                </w:tc>
                <w:tc>
                  <w:tcPr>
                    <w:tcW w:w="662" w:type="pct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bottom"/>
                    <w:hideMark/>
                  </w:tcPr>
                  <w:p w14:paraId="2357D8DB" w14:textId="402AA6A9" w:rsidR="009E4D4D" w:rsidRDefault="0023388B">
                    <w:pPr>
                      <w:suppressAutoHyphens/>
                      <w:spacing w:line="276" w:lineRule="auto"/>
                      <w:jc w:val="center"/>
                      <w:rPr>
                        <w:color w:val="000000"/>
                        <w:szCs w:val="24"/>
                        <w:lang w:val="en-GB" w:eastAsia="lt-LT"/>
                      </w:rPr>
                    </w:pPr>
                    <w:r>
                      <w:rPr>
                        <w:color w:val="000000"/>
                        <w:szCs w:val="24"/>
                        <w:lang w:val="en-GB" w:eastAsia="lt-LT"/>
                      </w:rPr>
                      <w:t>4 542 954</w:t>
                    </w:r>
                  </w:p>
                </w:tc>
                <w:tc>
                  <w:tcPr>
                    <w:tcW w:w="662" w:type="pct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bottom"/>
                    <w:hideMark/>
                  </w:tcPr>
                  <w:p w14:paraId="7C26FFA7" w14:textId="513BD83A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4 610 124</w:t>
                    </w:r>
                  </w:p>
                </w:tc>
                <w:tc>
                  <w:tcPr>
                    <w:tcW w:w="663" w:type="pct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bottom"/>
                    <w:hideMark/>
                  </w:tcPr>
                  <w:p w14:paraId="7F2AAF69" w14:textId="599F23C8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4 545 510</w:t>
                    </w:r>
                  </w:p>
                </w:tc>
                <w:tc>
                  <w:tcPr>
                    <w:tcW w:w="662" w:type="pct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bottom"/>
                    <w:hideMark/>
                  </w:tcPr>
                  <w:p w14:paraId="23985831" w14:textId="11B017D9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4 540 343</w:t>
                    </w:r>
                  </w:p>
                </w:tc>
                <w:tc>
                  <w:tcPr>
                    <w:tcW w:w="662" w:type="pct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bottom"/>
                    <w:hideMark/>
                  </w:tcPr>
                  <w:p w14:paraId="267C0BD2" w14:textId="25EDBD05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4 535 179</w:t>
                    </w:r>
                  </w:p>
                </w:tc>
                <w:tc>
                  <w:tcPr>
                    <w:tcW w:w="806" w:type="pct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bottom"/>
                    <w:hideMark/>
                  </w:tcPr>
                  <w:p w14:paraId="7FDE3DB8" w14:textId="65BEAF18" w:rsidR="009E4D4D" w:rsidRDefault="0023388B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22 774 110“.</w:t>
                    </w:r>
                  </w:p>
                </w:tc>
              </w:tr>
            </w:tbl>
            <w:p w14:paraId="24DDCDD3" w14:textId="77777777" w:rsidR="009E4D4D" w:rsidRDefault="0023388B">
              <w:pPr>
                <w:suppressAutoHyphens/>
                <w:jc w:val="both"/>
                <w:rPr>
                  <w:szCs w:val="24"/>
                  <w:lang w:eastAsia="lt-LT"/>
                </w:rPr>
              </w:pPr>
            </w:p>
          </w:sdtContent>
        </w:sdt>
        <w:sdt>
          <w:sdtPr>
            <w:alias w:val="signatura"/>
            <w:tag w:val="part_4ae3d65d823c458c9938cb2b5bce5da6"/>
            <w:id w:val="1044481038"/>
            <w:lock w:val="sdtLocked"/>
          </w:sdtPr>
          <w:sdtEndPr/>
          <w:sdtContent>
            <w:p w14:paraId="2147A94E" w14:textId="77777777" w:rsidR="0023388B" w:rsidRDefault="0023388B">
              <w:pPr>
                <w:suppressAutoHyphens/>
                <w:jc w:val="both"/>
              </w:pPr>
            </w:p>
            <w:p w14:paraId="1AA2F46A" w14:textId="77777777" w:rsidR="0023388B" w:rsidRDefault="0023388B">
              <w:pPr>
                <w:suppressAutoHyphens/>
                <w:jc w:val="both"/>
              </w:pPr>
            </w:p>
            <w:p w14:paraId="2E75491C" w14:textId="77777777" w:rsidR="0023388B" w:rsidRDefault="0023388B">
              <w:pPr>
                <w:suppressAutoHyphens/>
                <w:jc w:val="both"/>
              </w:pPr>
            </w:p>
            <w:p w14:paraId="092767C6" w14:textId="67471ECB" w:rsidR="009E4D4D" w:rsidRDefault="0023388B">
              <w:pPr>
                <w:suppressAutoHyphens/>
                <w:jc w:val="both"/>
                <w:rPr>
                  <w:szCs w:val="24"/>
                  <w:lang w:eastAsia="lt-LT"/>
                </w:rPr>
              </w:pPr>
              <w:bookmarkStart w:id="0" w:name="_GoBack"/>
              <w:bookmarkEnd w:id="0"/>
              <w:r>
                <w:rPr>
                  <w:szCs w:val="24"/>
                  <w:lang w:eastAsia="lt-LT"/>
                </w:rPr>
                <w:t>Aplinkos ministras</w:t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lang w:eastAsia="lt-LT"/>
                </w:rPr>
                <w:t>Simonas Gentvilas</w:t>
              </w:r>
            </w:p>
          </w:sdtContent>
        </w:sdt>
      </w:sdtContent>
    </w:sdt>
    <w:sectPr w:rsidR="009E4D4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567" w:bottom="567" w:left="1701" w:header="567" w:footer="567" w:gutter="0"/>
      <w:pgNumType w:start="1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7B2AE8" w14:textId="77777777" w:rsidR="009E4D4D" w:rsidRDefault="0023388B">
      <w:r>
        <w:separator/>
      </w:r>
    </w:p>
  </w:endnote>
  <w:endnote w:type="continuationSeparator" w:id="0">
    <w:p w14:paraId="4D96B8D1" w14:textId="77777777" w:rsidR="009E4D4D" w:rsidRDefault="00233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D1DF7E" w14:textId="77777777" w:rsidR="009E4D4D" w:rsidRDefault="009E4D4D">
    <w:pPr>
      <w:tabs>
        <w:tab w:val="center" w:pos="4819"/>
        <w:tab w:val="right" w:pos="963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7C62D8" w14:textId="77777777" w:rsidR="009E4D4D" w:rsidRDefault="009E4D4D">
    <w:pPr>
      <w:tabs>
        <w:tab w:val="center" w:pos="4819"/>
        <w:tab w:val="right" w:pos="9638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05B58" w14:textId="77777777" w:rsidR="009E4D4D" w:rsidRDefault="009E4D4D">
    <w:pPr>
      <w:tabs>
        <w:tab w:val="center" w:pos="4819"/>
        <w:tab w:val="right" w:pos="96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14EB6F" w14:textId="77777777" w:rsidR="009E4D4D" w:rsidRDefault="0023388B">
      <w:r>
        <w:separator/>
      </w:r>
    </w:p>
  </w:footnote>
  <w:footnote w:type="continuationSeparator" w:id="0">
    <w:p w14:paraId="44A3F15D" w14:textId="77777777" w:rsidR="009E4D4D" w:rsidRDefault="002338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C6AC7D" w14:textId="77777777" w:rsidR="009E4D4D" w:rsidRDefault="009E4D4D">
    <w:pPr>
      <w:tabs>
        <w:tab w:val="center" w:pos="4819"/>
        <w:tab w:val="right" w:pos="963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365646" w14:textId="1DAF9146" w:rsidR="009E4D4D" w:rsidRDefault="0023388B">
    <w:pPr>
      <w:tabs>
        <w:tab w:val="center" w:pos="4819"/>
        <w:tab w:val="right" w:pos="9638"/>
      </w:tabs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3</w:t>
    </w:r>
    <w:r>
      <w:fldChar w:fldCharType="end"/>
    </w:r>
  </w:p>
  <w:p w14:paraId="6820D5C7" w14:textId="77777777" w:rsidR="009E4D4D" w:rsidRDefault="009E4D4D">
    <w:pPr>
      <w:tabs>
        <w:tab w:val="center" w:pos="4819"/>
        <w:tab w:val="right" w:pos="963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4B962E" w14:textId="77777777" w:rsidR="009E4D4D" w:rsidRDefault="009E4D4D">
    <w:pPr>
      <w:tabs>
        <w:tab w:val="center" w:pos="4819"/>
        <w:tab w:val="right" w:pos="963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1134"/>
  <w:hyphenationZone w:val="396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MDM0NTAzMTIwMbRU0lEKTi0uzszPAykwNKgFAHnqrTstAAAA"/>
  </w:docVars>
  <w:rsids>
    <w:rsidRoot w:val="00E46308"/>
    <w:rsid w:val="0023388B"/>
    <w:rsid w:val="009E4D4D"/>
    <w:rsid w:val="00E463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221FB5"/>
  <w15:docId w15:val="{7D118426-63AA-478F-A512-27BC249AD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6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2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0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2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99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6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6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6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4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6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55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44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4953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7951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3493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1505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1873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868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9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2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3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8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91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2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0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6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4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4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5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4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4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5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5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95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5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8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65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32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75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4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AA351E0ECF89C14A900DE8C04996CFDF" ma:contentTypeVersion="17" ma:contentTypeDescription="Kurkite naują dokumentą." ma:contentTypeScope="" ma:versionID="6683c6ec99c64aeb112fa4c3117dad1c">
  <xsd:schema xmlns:xsd="http://www.w3.org/2001/XMLSchema" xmlns:xs="http://www.w3.org/2001/XMLSchema" xmlns:p="http://schemas.microsoft.com/office/2006/metadata/properties" xmlns:ns2="f5aad5d0-9c26-490e-8743-a6c7ceabd501" xmlns:ns3="19cf09c5-daa1-4028-a0ff-74a0be4ec5cc" targetNamespace="http://schemas.microsoft.com/office/2006/metadata/properties" ma:root="true" ma:fieldsID="0795b1a270748776bd7e050c9a85833b" ns2:_="" ns3:_="">
    <xsd:import namespace="f5aad5d0-9c26-490e-8743-a6c7ceabd501"/>
    <xsd:import namespace="19cf09c5-daa1-4028-a0ff-74a0be4ec5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aad5d0-9c26-490e-8743-a6c7ceabd5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9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Vaizdų žymės" ma:readOnly="false" ma:fieldId="{5cf76f15-5ced-4ddc-b409-7134ff3c332f}" ma:taxonomyMulti="true" ma:sspId="b763af57-ddc4-4b49-90b1-28f02697ad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cf09c5-daa1-4028-a0ff-74a0be4ec5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dde36950-9db2-4bd5-ad22-c7fd61453dde}" ma:internalName="TaxCatchAll" ma:readOnly="false" ma:showField="CatchAllData" ma:web="19cf09c5-daa1-4028-a0ff-74a0be4ec5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="http://schemas.openxmlformats.org/package/2006/metadata/core-properties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Turinio tipas"/>
        <xsd:element ref="dc:title" minOccurs="0" maxOccurs="1" ma:index="1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xmlns:pc="http://schemas.microsoft.com/office/infopath/2007/PartnerControls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9cf09c5-daa1-4028-a0ff-74a0be4ec5cc">
      <UserInfo>
        <DisplayName>Ugnė Grikinytė</DisplayName>
        <AccountId>1523</AccountId>
        <AccountType/>
      </UserInfo>
      <UserInfo>
        <DisplayName>Tomas Aukštinaitis</DisplayName>
        <AccountId>216</AccountId>
        <AccountType/>
      </UserInfo>
    </SharedWithUsers>
    <TaxCatchAll xmlns="19cf09c5-daa1-4028-a0ff-74a0be4ec5cc" xsi:nil="true"/>
    <lcf76f155ced4ddcb4097134ff3c332f xmlns="f5aad5d0-9c26-490e-8743-a6c7ceabd501">
      <Terms xmlns="http://schemas.microsoft.com/office/infopath/2007/PartnerControls"/>
    </lcf76f155ced4ddcb4097134ff3c332f>
  </documentManagement>
</p:properties>
</file>

<file path=customXml/item4.xml><?xml version="1.0" encoding="utf-8"?>
<Parts xmlns="http://lrs.lt/TAIS/DocParts">
  <Part Type="pagrindine" DocPartId="11ef5d1bccc047acaf1e61629a716399" PartId="5f63392af42549f5bcfcfea69c38cef5">
    <Part Type="pastraipa" DocPartId="a0f2e4e8b07a4cbd996eed88731f8fc0" PartId="946f233c37b94148a449e95a97c68e57"/>
    <Part Type="punktas" Nr="1" Abbr="1 p." DocPartId="17c6fba5ebdb4b0c9693c9c9349564b9" PartId="b4b318c484374f99a7e72e6401a0c2e9"/>
    <Part Type="punktas" Nr="2" Abbr="2 p." DocPartId="694d1d259d4f45e4862ba7f7aa7a05bd" PartId="57be3d6d427d4209a12d9bf352cd52a0"/>
    <Part Type="punktas" Nr="3" Abbr="3 p." DocPartId="634afd53e95b4312865227f96347fac5" PartId="720f0e5afefe431c807f5eb0c51e4c98"/>
    <Part Type="punktas" Nr="4" Abbr="4 p." DocPartId="ba1fa71770b64be19271a1c23b51c280" PartId="f869aa64bc3243c0953b9aeb8400a2c0"/>
    <Part Type="punktas" Nr="5" Abbr="5 p." DocPartId="8ae000aabb994983b790466b595df1f0" PartId="7a1983a5f5d647ca83bbbc14291ca2ca"/>
    <Part Type="punktas" Nr="6" Abbr="6 p." DocPartId="00afba75afaa4d958b258f0aff0a42b8" PartId="fdf9dd321c7c435391495df20cecb5d4"/>
    <Part Type="punktas" Nr="7" Abbr="7 p." DocPartId="9ed72bd3355c4e2f88a435d77b1d5270" PartId="e13965b672654dc6b1d2bc3391cbf609"/>
    <Part Type="punktas" Nr="8" Abbr="8 p." DocPartId="645bc8dfd6994538826c7257a339e799" PartId="dec0cf08568446eea81bc61e01f7f046"/>
    <Part Type="punktas" Nr="9" Abbr="9 p." DocPartId="22d9c2f714a943bd9e388b2b2178ca85" PartId="60e34d96deba478093196f7255de2e49"/>
    <Part Type="punktas" Nr="10" Abbr="10 p." DocPartId="ad7d51a80d444efdaa1e12498632727f" PartId="c3e9abcd3b8c45249262e9b457f97924"/>
    <Part Type="punktas" Nr="11" Abbr="11 p." DocPartId="88fe9172a17e4e4aa12be7fdc5412373" PartId="3e355c0029b54822afa19e1777d99d48"/>
    <Part Type="punktas" Nr="12" Abbr="12 p." DocPartId="c36c8257392e438797682ae48bcea5d4" PartId="21cedcd5361f487eb6dcd4970c140645"/>
    <Part Type="punktas" Nr="13" Abbr="13 p." DocPartId="78116710df0c4caea1d3261e8f130a6b" PartId="2ed1fa6b24a7492aade4d8a898d4204c"/>
    <Part Type="punktas" Nr="14" Abbr="14 p." DocPartId="8f2dd3d4889244b99c542ec4bc8cd1c5" PartId="0e26527b93834e90bcdde5da7c5859a5"/>
    <Part Type="punktas" Nr="15" Abbr="15 p." DocPartId="ba1ec32dbe4c4c15b3486a27ef9d3a77" PartId="fbe73d6b9e5140ea86dc10b78db7bfe4"/>
    <Part Type="punktas" Nr="16" Abbr="16 p." DocPartId="ceb0bd6ee9ee4e1b82b42035196e29cb" PartId="8b03a6dba337423caf15409a175239c6"/>
    <Part Type="punktas" Nr="17" Abbr="17 p." DocPartId="79ff47b96fe94b5583e376e535125e78" PartId="63c50cf218a24e28b019fd3c367d3b50"/>
    <Part Type="punktas" Nr="18" Abbr="18 p." DocPartId="b7b2ef816e804aa981cf93d4d3b93d40" PartId="f23edab5d17d433ba176688f222079be"/>
    <Part Type="punktas" Nr="19" Abbr="19 p." DocPartId="9ac6c536d06c4969b23667bb53c34c1a" PartId="78d2156a138543b2a26bfcb31fe33138"/>
    <Part Type="punktas" Nr="20" Abbr="20 p." DocPartId="f22873b845524344b989796233858527" PartId="7dbb74d6e4b2435e8a861c2564387625"/>
    <Part Type="punktas" Nr="21" Abbr="21 p." DocPartId="49adb83c797245c29c5731dab6a82d3d" PartId="0a841866ac984cd8a39c226fdf5cb7f5"/>
    <Part Type="punktas" Nr="22" Abbr="22 p." DocPartId="b090118add1f40b4aa54a016b36edf83" PartId="8b6fe9969a45488ba5f2ab9add1022ab"/>
    <Part Type="signatura" DocPartId="04af8d0540fa41b594add5d8e28c5366" PartId="4ae3d65d823c458c9938cb2b5bce5da6"/>
  </Part>
</Part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8D19374-D1CE-4C72-BB76-12FAC2CBD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aad5d0-9c26-490e-8743-a6c7ceabd501"/>
    <ds:schemaRef ds:uri="19cf09c5-daa1-4028-a0ff-74a0be4ec5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B2E571-3BE5-43F2-A9ED-E4722AD99B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C9E1A1-B4FF-48BD-80D6-BA084298B7EE}">
  <ds:schemaRefs>
    <ds:schemaRef ds:uri="http://schemas.microsoft.com/office/2006/metadata/properties"/>
    <ds:schemaRef ds:uri="http://schemas.microsoft.com/office/infopath/2007/PartnerControls"/>
    <ds:schemaRef ds:uri="19cf09c5-daa1-4028-a0ff-74a0be4ec5cc"/>
    <ds:schemaRef ds:uri="f5aad5d0-9c26-490e-8743-a6c7ceabd501"/>
  </ds:schemaRefs>
</ds:datastoreItem>
</file>

<file path=customXml/itemProps4.xml><?xml version="1.0" encoding="utf-8"?>
<ds:datastoreItem xmlns:ds="http://schemas.openxmlformats.org/officeDocument/2006/customXml" ds:itemID="{66F67BDB-E8AD-4373-99EF-5C97430DBE7D}">
  <ds:schemaRefs>
    <ds:schemaRef ds:uri="http://lrs.lt/TAIS/DocParts"/>
  </ds:schemaRefs>
</ds:datastoreItem>
</file>

<file path=customXml/itemProps5.xml><?xml version="1.0" encoding="utf-8"?>
<ds:datastoreItem xmlns:ds="http://schemas.openxmlformats.org/officeDocument/2006/customXml" ds:itemID="{562305B9-D5E7-41F6-AD5E-41BC9202A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713</Words>
  <Characters>1547</Characters>
  <Application>Microsoft Office Word</Application>
  <DocSecurity>0</DocSecurity>
  <Lines>1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2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miskinis</dc:creator>
  <cp:lastModifiedBy>DZIKAITĖ Jolanta</cp:lastModifiedBy>
  <cp:revision>3</cp:revision>
  <cp:lastPrinted>2020-03-09T09:06:00Z</cp:lastPrinted>
  <dcterms:created xsi:type="dcterms:W3CDTF">2023-07-05T06:32:00Z</dcterms:created>
  <dcterms:modified xsi:type="dcterms:W3CDTF">2023-07-05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51E0ECF89C14A900DE8C04996CFDF</vt:lpwstr>
  </property>
  <property fmtid="{D5CDD505-2E9C-101B-9397-08002B2CF9AE}" pid="3" name="MediaServiceImageTags">
    <vt:lpwstr/>
  </property>
</Properties>
</file>